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AA813" w14:textId="77777777" w:rsidR="00F1635D" w:rsidRDefault="00F1635D" w:rsidP="009F0820">
      <w:pPr>
        <w:jc w:val="center"/>
        <w:rPr>
          <w:b/>
          <w:bCs/>
        </w:rPr>
      </w:pPr>
    </w:p>
    <w:p w14:paraId="35CF637A" w14:textId="77777777" w:rsidR="00F1635D" w:rsidRDefault="00F1635D" w:rsidP="009F0820">
      <w:pPr>
        <w:jc w:val="center"/>
        <w:rPr>
          <w:b/>
          <w:bCs/>
        </w:rPr>
      </w:pPr>
    </w:p>
    <w:p w14:paraId="4D9668DA" w14:textId="77777777" w:rsidR="00F1635D" w:rsidRDefault="00F1635D" w:rsidP="009F0820">
      <w:pPr>
        <w:jc w:val="center"/>
        <w:rPr>
          <w:b/>
          <w:bCs/>
        </w:rPr>
      </w:pPr>
    </w:p>
    <w:p w14:paraId="743BB0EA" w14:textId="1EE0180A" w:rsidR="00BD57B4" w:rsidRPr="00F27EFF" w:rsidRDefault="00BD57B4" w:rsidP="00BD57B4">
      <w:pPr>
        <w:jc w:val="center"/>
        <w:rPr>
          <w:b/>
          <w:bCs/>
        </w:rPr>
      </w:pPr>
      <w:r w:rsidRPr="00F27EFF">
        <w:rPr>
          <w:b/>
          <w:bCs/>
        </w:rPr>
        <w:t xml:space="preserve">Application Form for HQP Pooled Resources Round </w:t>
      </w:r>
      <w:r w:rsidR="000C58A7">
        <w:rPr>
          <w:b/>
          <w:bCs/>
        </w:rPr>
        <w:t>9</w:t>
      </w:r>
      <w:r w:rsidR="008466E8">
        <w:rPr>
          <w:b/>
          <w:bCs/>
        </w:rPr>
        <w:t xml:space="preserve"> (Undergraduate only)</w:t>
      </w:r>
    </w:p>
    <w:p w14:paraId="0A5436F1" w14:textId="77777777" w:rsidR="00BD57B4" w:rsidRPr="00F27EFF" w:rsidRDefault="00BD57B4" w:rsidP="00BD57B4">
      <w:pPr>
        <w:rPr>
          <w:b/>
        </w:rPr>
      </w:pPr>
      <w:r w:rsidRPr="00F27EFF">
        <w:rPr>
          <w:b/>
          <w:u w:val="single"/>
        </w:rPr>
        <w:t>Section A:</w:t>
      </w:r>
      <w:r w:rsidRPr="00F27EFF">
        <w:rPr>
          <w:b/>
          <w:u w:val="single"/>
        </w:rPr>
        <w:br/>
      </w:r>
      <w:r w:rsidRPr="00F27EFF">
        <w:rPr>
          <w:b/>
        </w:rPr>
        <w:br/>
        <w:t xml:space="preserve">Supervisor (Applicant) Details </w:t>
      </w:r>
    </w:p>
    <w:p w14:paraId="2F903883" w14:textId="77777777" w:rsidR="00192FD6" w:rsidRDefault="00192FD6" w:rsidP="00192F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95"/>
        <w:gridCol w:w="4795"/>
      </w:tblGrid>
      <w:tr w:rsidR="008D0FD3" w14:paraId="35D69395" w14:textId="77777777" w:rsidTr="008D0FD3">
        <w:tc>
          <w:tcPr>
            <w:tcW w:w="4795" w:type="dxa"/>
            <w:shd w:val="clear" w:color="auto" w:fill="D9D9D9" w:themeFill="background1" w:themeFillShade="D9"/>
          </w:tcPr>
          <w:p w14:paraId="09F71FC8" w14:textId="662AF28B" w:rsidR="008D0FD3" w:rsidRPr="008D0FD3" w:rsidRDefault="008D0FD3" w:rsidP="00192FD6">
            <w:pPr>
              <w:rPr>
                <w:i/>
                <w:iCs/>
              </w:rPr>
            </w:pPr>
            <w:r w:rsidRPr="00F27EFF">
              <w:rPr>
                <w:i/>
                <w:iCs/>
              </w:rPr>
              <w:t xml:space="preserve">Supervisor Name: </w:t>
            </w:r>
          </w:p>
        </w:tc>
        <w:tc>
          <w:tcPr>
            <w:tcW w:w="4795" w:type="dxa"/>
          </w:tcPr>
          <w:p w14:paraId="688AF499" w14:textId="77777777" w:rsidR="008D0FD3" w:rsidRDefault="008D0FD3" w:rsidP="00192FD6"/>
        </w:tc>
      </w:tr>
      <w:tr w:rsidR="008D0FD3" w14:paraId="6915A164" w14:textId="77777777" w:rsidTr="008D0FD3">
        <w:tc>
          <w:tcPr>
            <w:tcW w:w="4795" w:type="dxa"/>
            <w:shd w:val="clear" w:color="auto" w:fill="D9D9D9" w:themeFill="background1" w:themeFillShade="D9"/>
          </w:tcPr>
          <w:p w14:paraId="03E89A97" w14:textId="397523C2" w:rsidR="008D0FD3" w:rsidRPr="008D0FD3" w:rsidRDefault="008D0FD3" w:rsidP="00192FD6">
            <w:pPr>
              <w:rPr>
                <w:i/>
                <w:iCs/>
              </w:rPr>
            </w:pPr>
            <w:r w:rsidRPr="00F27EFF">
              <w:rPr>
                <w:i/>
                <w:iCs/>
              </w:rPr>
              <w:t xml:space="preserve">Supervisor Position Title: </w:t>
            </w:r>
          </w:p>
        </w:tc>
        <w:tc>
          <w:tcPr>
            <w:tcW w:w="4795" w:type="dxa"/>
          </w:tcPr>
          <w:p w14:paraId="0D7F5612" w14:textId="77777777" w:rsidR="008D0FD3" w:rsidRDefault="008D0FD3" w:rsidP="00192FD6"/>
        </w:tc>
      </w:tr>
      <w:tr w:rsidR="008D0FD3" w14:paraId="379998BB" w14:textId="77777777" w:rsidTr="008D0FD3">
        <w:tc>
          <w:tcPr>
            <w:tcW w:w="4795" w:type="dxa"/>
            <w:shd w:val="clear" w:color="auto" w:fill="D9D9D9" w:themeFill="background1" w:themeFillShade="D9"/>
          </w:tcPr>
          <w:p w14:paraId="7DDD63A6" w14:textId="557D1362" w:rsidR="008D0FD3" w:rsidRDefault="008D0FD3" w:rsidP="00192FD6">
            <w:r w:rsidRPr="00F27EFF">
              <w:rPr>
                <w:i/>
                <w:iCs/>
              </w:rPr>
              <w:t>Co- Applicant(s):</w:t>
            </w:r>
          </w:p>
        </w:tc>
        <w:tc>
          <w:tcPr>
            <w:tcW w:w="4795" w:type="dxa"/>
          </w:tcPr>
          <w:p w14:paraId="3144CDD8" w14:textId="77777777" w:rsidR="008D0FD3" w:rsidRDefault="008D0FD3" w:rsidP="00192FD6"/>
        </w:tc>
      </w:tr>
      <w:tr w:rsidR="008D0FD3" w14:paraId="1D09A7A3" w14:textId="77777777" w:rsidTr="008D0FD3">
        <w:tc>
          <w:tcPr>
            <w:tcW w:w="4795" w:type="dxa"/>
            <w:shd w:val="clear" w:color="auto" w:fill="D9D9D9" w:themeFill="background1" w:themeFillShade="D9"/>
          </w:tcPr>
          <w:p w14:paraId="1A851FCB" w14:textId="72F7848F" w:rsidR="008D0FD3" w:rsidRPr="008D0FD3" w:rsidRDefault="008D0FD3" w:rsidP="00192FD6">
            <w:pPr>
              <w:rPr>
                <w:i/>
                <w:iCs/>
              </w:rPr>
            </w:pPr>
            <w:r w:rsidRPr="00F27EFF">
              <w:rPr>
                <w:i/>
                <w:iCs/>
              </w:rPr>
              <w:t>Institution(s):</w:t>
            </w:r>
          </w:p>
        </w:tc>
        <w:tc>
          <w:tcPr>
            <w:tcW w:w="4795" w:type="dxa"/>
          </w:tcPr>
          <w:p w14:paraId="00216AC5" w14:textId="77777777" w:rsidR="008D0FD3" w:rsidRDefault="008D0FD3" w:rsidP="00192FD6"/>
        </w:tc>
      </w:tr>
    </w:tbl>
    <w:p w14:paraId="47538C2B" w14:textId="77777777" w:rsidR="00F1635D" w:rsidRDefault="00F1635D" w:rsidP="00192FD6"/>
    <w:p w14:paraId="432BF070" w14:textId="1F8E280E" w:rsidR="00E1357F" w:rsidRDefault="00E966D6" w:rsidP="00192FD6">
      <w:pPr>
        <w:rPr>
          <w:b/>
        </w:rPr>
      </w:pPr>
      <w:r w:rsidRPr="007A47C0">
        <w:rPr>
          <w:b/>
        </w:rPr>
        <w:t>Position Details</w:t>
      </w:r>
    </w:p>
    <w:p w14:paraId="2BA37070" w14:textId="77777777" w:rsidR="007A47C0" w:rsidRPr="007A47C0" w:rsidRDefault="007A47C0" w:rsidP="00192FD6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0"/>
      </w:tblGrid>
      <w:tr w:rsidR="00586553" w14:paraId="23DBAF7E" w14:textId="77777777" w:rsidTr="008E0628">
        <w:tc>
          <w:tcPr>
            <w:tcW w:w="9590" w:type="dxa"/>
            <w:shd w:val="clear" w:color="auto" w:fill="D9D9D9" w:themeFill="background1" w:themeFillShade="D9"/>
          </w:tcPr>
          <w:p w14:paraId="0F394A15" w14:textId="5C0F510E" w:rsidR="00586553" w:rsidRPr="00586553" w:rsidRDefault="00586553" w:rsidP="00192FD6">
            <w:pPr>
              <w:rPr>
                <w:i/>
                <w:iCs/>
              </w:rPr>
            </w:pPr>
            <w:r w:rsidRPr="00D2286D">
              <w:rPr>
                <w:i/>
                <w:iCs/>
              </w:rPr>
              <w:t>Position Type</w:t>
            </w:r>
            <w:r>
              <w:rPr>
                <w:i/>
                <w:iCs/>
              </w:rPr>
              <w:t>:</w:t>
            </w:r>
          </w:p>
        </w:tc>
      </w:tr>
      <w:tr w:rsidR="00586553" w14:paraId="12004706" w14:textId="77777777" w:rsidTr="00586553">
        <w:tc>
          <w:tcPr>
            <w:tcW w:w="9590" w:type="dxa"/>
          </w:tcPr>
          <w:p w14:paraId="3DE84087" w14:textId="205DA5D0" w:rsidR="00586553" w:rsidRPr="00053C9C" w:rsidRDefault="008466E8" w:rsidP="00192FD6">
            <w:sdt>
              <w:sdtPr>
                <w:id w:val="1643465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48B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53C9C">
              <w:t xml:space="preserve"> Undergraduate Student </w:t>
            </w:r>
          </w:p>
        </w:tc>
      </w:tr>
    </w:tbl>
    <w:p w14:paraId="54422143" w14:textId="77777777" w:rsidR="007A47C0" w:rsidRPr="00192FD6" w:rsidRDefault="007A47C0" w:rsidP="00192F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633"/>
      </w:tblGrid>
      <w:tr w:rsidR="008E0628" w14:paraId="4235D78E" w14:textId="77777777" w:rsidTr="0007616A">
        <w:tc>
          <w:tcPr>
            <w:tcW w:w="4957" w:type="dxa"/>
            <w:shd w:val="clear" w:color="auto" w:fill="D9D9D9" w:themeFill="background1" w:themeFillShade="D9"/>
          </w:tcPr>
          <w:p w14:paraId="370EA5A8" w14:textId="7BBAD5F6" w:rsidR="008E0628" w:rsidRPr="008E0628" w:rsidRDefault="008E0628" w:rsidP="00192FD6">
            <w:r w:rsidRPr="00D2286D">
              <w:rPr>
                <w:i/>
                <w:iCs/>
              </w:rPr>
              <w:t>Anticipated Salary Requirements:</w:t>
            </w:r>
            <w:r>
              <w:rPr>
                <w:i/>
                <w:iCs/>
              </w:rPr>
              <w:t xml:space="preserve"> </w:t>
            </w:r>
          </w:p>
        </w:tc>
        <w:tc>
          <w:tcPr>
            <w:tcW w:w="4633" w:type="dxa"/>
          </w:tcPr>
          <w:p w14:paraId="47F5F7F2" w14:textId="77777777" w:rsidR="008E0628" w:rsidRDefault="008E0628" w:rsidP="00192FD6">
            <w:pPr>
              <w:rPr>
                <w:i/>
                <w:iCs/>
              </w:rPr>
            </w:pPr>
          </w:p>
        </w:tc>
      </w:tr>
    </w:tbl>
    <w:p w14:paraId="3C689975" w14:textId="6B690F7E" w:rsidR="00A97FE5" w:rsidRDefault="00A97FE5" w:rsidP="00192F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0"/>
      </w:tblGrid>
      <w:tr w:rsidR="008E0628" w14:paraId="1A5CAF50" w14:textId="77777777" w:rsidTr="008E0628">
        <w:tc>
          <w:tcPr>
            <w:tcW w:w="9590" w:type="dxa"/>
            <w:shd w:val="clear" w:color="auto" w:fill="D9D9D9" w:themeFill="background1" w:themeFillShade="D9"/>
          </w:tcPr>
          <w:p w14:paraId="0F1E5983" w14:textId="2B4596CA" w:rsidR="008E0628" w:rsidRDefault="008E0628" w:rsidP="00192FD6">
            <w:r w:rsidRPr="00D2286D">
              <w:rPr>
                <w:i/>
                <w:iCs/>
              </w:rPr>
              <w:t>Expected Sources of Funding and Value (e.g.</w:t>
            </w:r>
            <w:r w:rsidR="004B6813">
              <w:rPr>
                <w:i/>
                <w:iCs/>
              </w:rPr>
              <w:t>,</w:t>
            </w:r>
            <w:r w:rsidRPr="00D2286D">
              <w:rPr>
                <w:i/>
                <w:iCs/>
              </w:rPr>
              <w:t xml:space="preserve"> Teaching Assistant position, NSERC funds):</w:t>
            </w:r>
            <w:r>
              <w:t xml:space="preserve"> </w:t>
            </w:r>
            <w:r>
              <w:br/>
              <w:t xml:space="preserve">*Salary assistance through TA and RA positions and scholarships from the host university will be counted towards the in-kind commitment to the McDonald Institute fulfilling the interinstitutional agreement. </w:t>
            </w:r>
          </w:p>
        </w:tc>
      </w:tr>
      <w:tr w:rsidR="008E0628" w14:paraId="51149591" w14:textId="77777777" w:rsidTr="008E0628">
        <w:tc>
          <w:tcPr>
            <w:tcW w:w="9590" w:type="dxa"/>
          </w:tcPr>
          <w:p w14:paraId="60619DB5" w14:textId="77777777" w:rsidR="008E0628" w:rsidRDefault="008E0628" w:rsidP="00192FD6"/>
          <w:p w14:paraId="70BE56CB" w14:textId="67987F89" w:rsidR="00B323DF" w:rsidRDefault="00B323DF" w:rsidP="00192FD6"/>
        </w:tc>
      </w:tr>
    </w:tbl>
    <w:p w14:paraId="5F90A05C" w14:textId="77777777" w:rsidR="008E0628" w:rsidRDefault="008E0628" w:rsidP="00192F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633"/>
      </w:tblGrid>
      <w:tr w:rsidR="00B323DF" w14:paraId="6CFE4959" w14:textId="77777777" w:rsidTr="00EB75F1">
        <w:tc>
          <w:tcPr>
            <w:tcW w:w="4957" w:type="dxa"/>
            <w:shd w:val="clear" w:color="auto" w:fill="D9D9D9" w:themeFill="background1" w:themeFillShade="D9"/>
          </w:tcPr>
          <w:p w14:paraId="7EEE260A" w14:textId="1AE96401" w:rsidR="00B323DF" w:rsidRPr="009F50FD" w:rsidRDefault="009F50FD" w:rsidP="00192FD6">
            <w:pPr>
              <w:rPr>
                <w:i/>
                <w:iCs/>
              </w:rPr>
            </w:pPr>
            <w:r w:rsidRPr="00D2286D">
              <w:rPr>
                <w:i/>
                <w:iCs/>
              </w:rPr>
              <w:t xml:space="preserve">Total Funds Requested from the McDonald Institute: </w:t>
            </w:r>
          </w:p>
        </w:tc>
        <w:tc>
          <w:tcPr>
            <w:tcW w:w="4633" w:type="dxa"/>
          </w:tcPr>
          <w:p w14:paraId="113658ED" w14:textId="77777777" w:rsidR="00B323DF" w:rsidRDefault="00B323DF" w:rsidP="00192FD6"/>
        </w:tc>
      </w:tr>
    </w:tbl>
    <w:p w14:paraId="089987C2" w14:textId="77777777" w:rsidR="00FC5635" w:rsidRDefault="00FC5635" w:rsidP="00192F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633"/>
      </w:tblGrid>
      <w:tr w:rsidR="0007616A" w14:paraId="443BD2FE" w14:textId="77777777" w:rsidTr="00EB75F1">
        <w:tc>
          <w:tcPr>
            <w:tcW w:w="4957" w:type="dxa"/>
            <w:shd w:val="clear" w:color="auto" w:fill="D9D9D9" w:themeFill="background1" w:themeFillShade="D9"/>
          </w:tcPr>
          <w:p w14:paraId="667FE78D" w14:textId="41C4821D" w:rsidR="0007616A" w:rsidRDefault="0007616A" w:rsidP="00192FD6">
            <w:r w:rsidRPr="00D2286D">
              <w:rPr>
                <w:i/>
                <w:iCs/>
              </w:rPr>
              <w:t>Length of Position</w:t>
            </w:r>
            <w:r>
              <w:rPr>
                <w:i/>
                <w:iCs/>
              </w:rPr>
              <w:t xml:space="preserve"> (e.g.</w:t>
            </w:r>
            <w:r w:rsidR="004B6813">
              <w:rPr>
                <w:i/>
                <w:iCs/>
              </w:rPr>
              <w:t>,</w:t>
            </w:r>
            <w:r>
              <w:rPr>
                <w:i/>
                <w:iCs/>
              </w:rPr>
              <w:t xml:space="preserve"> 4 months):</w:t>
            </w:r>
          </w:p>
        </w:tc>
        <w:tc>
          <w:tcPr>
            <w:tcW w:w="4633" w:type="dxa"/>
          </w:tcPr>
          <w:p w14:paraId="53E2F0C7" w14:textId="77777777" w:rsidR="0007616A" w:rsidRDefault="0007616A" w:rsidP="00192FD6"/>
        </w:tc>
      </w:tr>
    </w:tbl>
    <w:p w14:paraId="736B3D86" w14:textId="77777777" w:rsidR="007A47C0" w:rsidRPr="00192FD6" w:rsidRDefault="007A47C0" w:rsidP="00192F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633"/>
      </w:tblGrid>
      <w:tr w:rsidR="0007616A" w14:paraId="25D07430" w14:textId="77777777" w:rsidTr="00EB75F1">
        <w:tc>
          <w:tcPr>
            <w:tcW w:w="4957" w:type="dxa"/>
            <w:shd w:val="clear" w:color="auto" w:fill="D9D9D9" w:themeFill="background1" w:themeFillShade="D9"/>
          </w:tcPr>
          <w:p w14:paraId="01D2B402" w14:textId="4B3F010F" w:rsidR="0007616A" w:rsidRPr="0007616A" w:rsidRDefault="0007616A" w:rsidP="00192FD6">
            <w:pPr>
              <w:rPr>
                <w:i/>
                <w:iCs/>
              </w:rPr>
            </w:pPr>
            <w:r w:rsidRPr="00D2286D">
              <w:rPr>
                <w:i/>
                <w:iCs/>
              </w:rPr>
              <w:t xml:space="preserve">Name of </w:t>
            </w:r>
            <w:r>
              <w:rPr>
                <w:i/>
                <w:iCs/>
              </w:rPr>
              <w:t>C</w:t>
            </w:r>
            <w:r w:rsidRPr="00D2286D">
              <w:rPr>
                <w:i/>
                <w:iCs/>
              </w:rPr>
              <w:t>andidate (if known):</w:t>
            </w:r>
          </w:p>
        </w:tc>
        <w:tc>
          <w:tcPr>
            <w:tcW w:w="4633" w:type="dxa"/>
          </w:tcPr>
          <w:p w14:paraId="0B50621C" w14:textId="77777777" w:rsidR="0007616A" w:rsidRDefault="0007616A" w:rsidP="00192FD6"/>
        </w:tc>
      </w:tr>
    </w:tbl>
    <w:p w14:paraId="2C7283EB" w14:textId="77777777" w:rsidR="007A47C0" w:rsidRPr="00192FD6" w:rsidRDefault="007A47C0" w:rsidP="00192F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633"/>
      </w:tblGrid>
      <w:tr w:rsidR="0007616A" w14:paraId="33258C7C" w14:textId="77777777" w:rsidTr="6CCDF5DD">
        <w:tc>
          <w:tcPr>
            <w:tcW w:w="4957" w:type="dxa"/>
            <w:shd w:val="clear" w:color="auto" w:fill="D9D9D9" w:themeFill="background1" w:themeFillShade="D9"/>
          </w:tcPr>
          <w:p w14:paraId="757E6D29" w14:textId="70B74A97" w:rsidR="0007616A" w:rsidRDefault="1F38B738" w:rsidP="6CCDF5DD">
            <w:pPr>
              <w:rPr>
                <w:i/>
                <w:iCs/>
              </w:rPr>
            </w:pPr>
            <w:r w:rsidRPr="6CCDF5DD">
              <w:rPr>
                <w:i/>
                <w:iCs/>
              </w:rPr>
              <w:t xml:space="preserve">Anticipated </w:t>
            </w:r>
            <w:r w:rsidR="0007616A" w:rsidRPr="6CCDF5DD">
              <w:rPr>
                <w:i/>
                <w:iCs/>
              </w:rPr>
              <w:t xml:space="preserve">Start Date </w:t>
            </w:r>
          </w:p>
        </w:tc>
        <w:tc>
          <w:tcPr>
            <w:tcW w:w="4633" w:type="dxa"/>
          </w:tcPr>
          <w:p w14:paraId="0E2EC418" w14:textId="77777777" w:rsidR="0007616A" w:rsidRDefault="0007616A" w:rsidP="00192FD6">
            <w:pPr>
              <w:rPr>
                <w:i/>
                <w:iCs/>
              </w:rPr>
            </w:pPr>
          </w:p>
        </w:tc>
      </w:tr>
    </w:tbl>
    <w:p w14:paraId="174AB6BA" w14:textId="2850B325" w:rsidR="00BD57B4" w:rsidRDefault="00BD57B4" w:rsidP="00192FD6">
      <w:pPr>
        <w:rPr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0"/>
      </w:tblGrid>
      <w:tr w:rsidR="002948DD" w14:paraId="56E6BE4D" w14:textId="77777777" w:rsidTr="002948DD">
        <w:tc>
          <w:tcPr>
            <w:tcW w:w="9590" w:type="dxa"/>
            <w:shd w:val="clear" w:color="auto" w:fill="D9D9D9" w:themeFill="background1" w:themeFillShade="D9"/>
          </w:tcPr>
          <w:p w14:paraId="04589F5F" w14:textId="2A8A6A4A" w:rsidR="002948DD" w:rsidRDefault="002948DD" w:rsidP="00192FD6">
            <w:r w:rsidRPr="005F0BFD">
              <w:rPr>
                <w:i/>
                <w:iCs/>
              </w:rPr>
              <w:t>Position Focus (select the most appropriate McDonald Institute thematic area):</w:t>
            </w:r>
          </w:p>
        </w:tc>
      </w:tr>
      <w:tr w:rsidR="002948DD" w14:paraId="6A675402" w14:textId="77777777" w:rsidTr="002948DD">
        <w:tc>
          <w:tcPr>
            <w:tcW w:w="9590" w:type="dxa"/>
          </w:tcPr>
          <w:p w14:paraId="4FF38207" w14:textId="77777777" w:rsidR="002948DD" w:rsidRDefault="008466E8" w:rsidP="002948DD">
            <w:sdt>
              <w:sdtPr>
                <w:id w:val="2062899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8D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48DD" w:rsidRPr="00192FD6">
              <w:t>Astrophysics</w:t>
            </w:r>
            <w:r w:rsidR="002948DD">
              <w:t xml:space="preserve">       </w:t>
            </w:r>
            <w:sdt>
              <w:sdtPr>
                <w:id w:val="425381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8D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48DD" w:rsidRPr="00192FD6">
              <w:t>Cosmology</w:t>
            </w:r>
            <w:r w:rsidR="002948DD">
              <w:t xml:space="preserve">        </w:t>
            </w:r>
            <w:sdt>
              <w:sdtPr>
                <w:id w:val="-338614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8D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48DD" w:rsidRPr="00192FD6">
              <w:t>Dark Matter Physics</w:t>
            </w:r>
            <w:r w:rsidR="002948DD">
              <w:t xml:space="preserve">     </w:t>
            </w:r>
            <w:sdt>
              <w:sdtPr>
                <w:id w:val="-422188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8D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48DD" w:rsidRPr="00192FD6">
              <w:t xml:space="preserve">Detector Development </w:t>
            </w:r>
            <w:r w:rsidR="002948DD">
              <w:t xml:space="preserve">  </w:t>
            </w:r>
          </w:p>
          <w:p w14:paraId="1BF3F0CB" w14:textId="77777777" w:rsidR="00400FEE" w:rsidRDefault="008466E8" w:rsidP="002948DD">
            <w:sdt>
              <w:sdtPr>
                <w:id w:val="1957912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8D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48DD" w:rsidRPr="00192FD6">
              <w:t>Low Background Techniques</w:t>
            </w:r>
            <w:r w:rsidR="002948DD">
              <w:t xml:space="preserve">          </w:t>
            </w:r>
            <w:r w:rsidR="00400FEE">
              <w:t xml:space="preserve"> </w:t>
            </w:r>
            <w:sdt>
              <w:sdtPr>
                <w:id w:val="559055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0FE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00FEE">
              <w:t xml:space="preserve"> Neutrino Physics   </w:t>
            </w:r>
            <w:sdt>
              <w:sdtPr>
                <w:id w:val="-11158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8D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48DD" w:rsidRPr="00192FD6">
              <w:t xml:space="preserve"> Theoretical Physics</w:t>
            </w:r>
            <w:r w:rsidR="002948DD">
              <w:t xml:space="preserve">     </w:t>
            </w:r>
          </w:p>
          <w:p w14:paraId="6D1F720D" w14:textId="78696E77" w:rsidR="002948DD" w:rsidRDefault="008466E8" w:rsidP="002948DD">
            <w:sdt>
              <w:sdtPr>
                <w:id w:val="1117878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8D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48DD" w:rsidRPr="00192FD6">
              <w:t>Underground Engineering</w:t>
            </w:r>
          </w:p>
        </w:tc>
      </w:tr>
    </w:tbl>
    <w:p w14:paraId="4A43BCDA" w14:textId="59024CC7" w:rsidR="002948DD" w:rsidRPr="005F0BFD" w:rsidRDefault="002948DD" w:rsidP="00192FD6">
      <w:pPr>
        <w:rPr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0"/>
      </w:tblGrid>
      <w:tr w:rsidR="002948DD" w14:paraId="635941A8" w14:textId="77777777" w:rsidTr="00DF099F">
        <w:tc>
          <w:tcPr>
            <w:tcW w:w="9590" w:type="dxa"/>
            <w:shd w:val="clear" w:color="auto" w:fill="D9D9D9" w:themeFill="background1" w:themeFillShade="D9"/>
          </w:tcPr>
          <w:p w14:paraId="50EE5C56" w14:textId="571A7AE5" w:rsidR="002948DD" w:rsidRDefault="002948DD" w:rsidP="00192FD6">
            <w:pPr>
              <w:rPr>
                <w:i/>
                <w:iCs/>
              </w:rPr>
            </w:pPr>
            <w:r w:rsidRPr="005F0BFD">
              <w:rPr>
                <w:i/>
                <w:iCs/>
              </w:rPr>
              <w:t>Research Stream (select as appropriate):</w:t>
            </w:r>
          </w:p>
        </w:tc>
      </w:tr>
      <w:tr w:rsidR="002948DD" w14:paraId="040CFB81" w14:textId="77777777" w:rsidTr="002948DD">
        <w:tc>
          <w:tcPr>
            <w:tcW w:w="9590" w:type="dxa"/>
          </w:tcPr>
          <w:p w14:paraId="7238B1E1" w14:textId="0869BB0B" w:rsidR="002948DD" w:rsidRPr="008D0FD3" w:rsidRDefault="008466E8" w:rsidP="00192FD6">
            <w:sdt>
              <w:sdtPr>
                <w:id w:val="1805269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0FD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21C68">
              <w:t>Theoretical</w:t>
            </w:r>
            <w:r w:rsidR="008D0FD3">
              <w:t xml:space="preserve">    </w:t>
            </w:r>
            <w:r w:rsidR="00F21C68">
              <w:t xml:space="preserve"> </w:t>
            </w:r>
            <w:sdt>
              <w:sdtPr>
                <w:id w:val="-1887089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60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21C68">
              <w:t>Experimental</w:t>
            </w:r>
          </w:p>
        </w:tc>
      </w:tr>
    </w:tbl>
    <w:p w14:paraId="65474411" w14:textId="77777777" w:rsidR="00BD57B4" w:rsidRDefault="00BD57B4" w:rsidP="00192F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0"/>
      </w:tblGrid>
      <w:tr w:rsidR="005D1ADC" w14:paraId="4AD3F1ED" w14:textId="77777777" w:rsidTr="00DF099F">
        <w:tc>
          <w:tcPr>
            <w:tcW w:w="9590" w:type="dxa"/>
            <w:shd w:val="clear" w:color="auto" w:fill="D9D9D9" w:themeFill="background1" w:themeFillShade="D9"/>
          </w:tcPr>
          <w:p w14:paraId="2BA3ED50" w14:textId="602D8C73" w:rsidR="005D1ADC" w:rsidRPr="005D1ADC" w:rsidRDefault="005D1ADC" w:rsidP="00BD57B4">
            <w:r w:rsidRPr="00F27EFF">
              <w:rPr>
                <w:i/>
                <w:iCs/>
              </w:rPr>
              <w:t xml:space="preserve">Office of Research Services Contact </w:t>
            </w:r>
            <w:r>
              <w:rPr>
                <w:i/>
                <w:iCs/>
              </w:rPr>
              <w:t>N</w:t>
            </w:r>
            <w:r w:rsidRPr="00F27EFF">
              <w:rPr>
                <w:i/>
                <w:iCs/>
              </w:rPr>
              <w:t xml:space="preserve">ame and </w:t>
            </w:r>
            <w:r>
              <w:rPr>
                <w:i/>
                <w:iCs/>
              </w:rPr>
              <w:t>E</w:t>
            </w:r>
            <w:r w:rsidRPr="00F27EFF">
              <w:rPr>
                <w:i/>
                <w:iCs/>
              </w:rPr>
              <w:t>-mail:</w:t>
            </w:r>
            <w:r w:rsidRPr="00F27EFF">
              <w:t xml:space="preserve"> (only contacted if the application is funded)</w:t>
            </w:r>
          </w:p>
        </w:tc>
      </w:tr>
      <w:tr w:rsidR="005D1ADC" w14:paraId="301F9F4B" w14:textId="77777777" w:rsidTr="005D1ADC">
        <w:tc>
          <w:tcPr>
            <w:tcW w:w="9590" w:type="dxa"/>
          </w:tcPr>
          <w:p w14:paraId="52E6DA58" w14:textId="77777777" w:rsidR="005D1ADC" w:rsidRDefault="005D1ADC" w:rsidP="00BD57B4"/>
          <w:p w14:paraId="3FF4DF19" w14:textId="18BAD76B" w:rsidR="00687A06" w:rsidRPr="00687A06" w:rsidRDefault="00687A06" w:rsidP="00BD57B4"/>
        </w:tc>
      </w:tr>
    </w:tbl>
    <w:p w14:paraId="0F78A580" w14:textId="77777777" w:rsidR="00BD57B4" w:rsidRPr="00F27EFF" w:rsidRDefault="00BD57B4" w:rsidP="00BD57B4">
      <w:r w:rsidRPr="00F27EFF">
        <w:br/>
      </w:r>
      <w:r w:rsidRPr="00F27EFF">
        <w:rPr>
          <w:noProof/>
        </w:rPr>
        <mc:AlternateContent>
          <mc:Choice Requires="wpg">
            <w:drawing>
              <wp:inline distT="0" distB="0" distL="0" distR="0" wp14:anchorId="033ED7EE" wp14:editId="1CEE65C2">
                <wp:extent cx="5980430" cy="9525"/>
                <wp:effectExtent l="6985" t="1905" r="13335" b="7620"/>
                <wp:docPr id="4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0430" cy="9525"/>
                          <a:chOff x="0" y="0"/>
                          <a:chExt cx="9418" cy="15"/>
                        </a:xfrm>
                      </wpg:grpSpPr>
                      <wps:wsp>
                        <wps:cNvPr id="5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a14="http://schemas.microsoft.com/office/drawing/2010/main" xmlns:a="http://schemas.openxmlformats.org/drawingml/2006/main">
            <w:pict w14:anchorId="076C7D53">
              <v:group id="Group 2" style="width:470.9pt;height:.75pt;mso-position-horizontal-relative:char;mso-position-vertical-relative:line" coordsize="9418,15" o:spid="_x0000_s1026" w14:anchorId="54BCBF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">
                <v:line id="Line 3" style="position:absolute;visibility:visible;mso-wrap-style:square" o:spid="_x0000_s1027" strokeweight=".72pt" o:connectortype="straight" from="0,7" to="9418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"/>
                <w10:anchorlock/>
              </v:group>
            </w:pict>
          </mc:Fallback>
        </mc:AlternateContent>
      </w:r>
    </w:p>
    <w:p w14:paraId="3D89D508" w14:textId="2CD7948D" w:rsidR="00E1357F" w:rsidRPr="00BD57B4" w:rsidRDefault="00BD57B4" w:rsidP="00192FD6">
      <w:pPr>
        <w:rPr>
          <w:b/>
        </w:rPr>
      </w:pPr>
      <w:r w:rsidRPr="00F27EFF">
        <w:rPr>
          <w:b/>
        </w:rPr>
        <w:br w:type="page"/>
      </w:r>
    </w:p>
    <w:p w14:paraId="2FD8E87D" w14:textId="656AB997" w:rsidR="00751B96" w:rsidRDefault="00751B96">
      <w:pPr>
        <w:rPr>
          <w:b/>
        </w:rPr>
      </w:pPr>
    </w:p>
    <w:p w14:paraId="6BBE76BC" w14:textId="426005C8" w:rsidR="00E1357F" w:rsidRDefault="00BD57B4" w:rsidP="00192FD6">
      <w:pPr>
        <w:rPr>
          <w:b/>
        </w:rPr>
      </w:pPr>
      <w:r w:rsidRPr="00F27EFF">
        <w:rPr>
          <w:b/>
          <w:u w:val="single"/>
        </w:rPr>
        <w:t xml:space="preserve">Section </w:t>
      </w:r>
      <w:r>
        <w:rPr>
          <w:b/>
          <w:u w:val="single"/>
        </w:rPr>
        <w:t>B</w:t>
      </w:r>
      <w:r w:rsidRPr="00F27EFF">
        <w:rPr>
          <w:b/>
          <w:u w:val="single"/>
        </w:rPr>
        <w:t>:</w:t>
      </w:r>
      <w:r>
        <w:rPr>
          <w:b/>
        </w:rPr>
        <w:t xml:space="preserve"> </w:t>
      </w:r>
      <w:r w:rsidRPr="00F27EFF">
        <w:rPr>
          <w:bCs/>
        </w:rPr>
        <w:t xml:space="preserve">You may change the formatting of this section; however, it must stay within </w:t>
      </w:r>
      <w:r w:rsidR="00660331" w:rsidRPr="008466E8">
        <w:rPr>
          <w:b/>
        </w:rPr>
        <w:t>2</w:t>
      </w:r>
      <w:r w:rsidRPr="008466E8">
        <w:rPr>
          <w:b/>
        </w:rPr>
        <w:t>-page limit</w:t>
      </w:r>
      <w:r w:rsidR="00660331">
        <w:rPr>
          <w:bCs/>
        </w:rPr>
        <w:t xml:space="preserve"> </w:t>
      </w:r>
      <w:r w:rsidRPr="00F27EFF">
        <w:rPr>
          <w:bCs/>
        </w:rPr>
        <w:t>(size 12 Times New Roman font) and organized into the bolded headers in the order presented below.</w:t>
      </w:r>
    </w:p>
    <w:p w14:paraId="6348D832" w14:textId="77777777" w:rsidR="00641C8F" w:rsidRPr="004231E0" w:rsidRDefault="00641C8F" w:rsidP="00192FD6">
      <w:pPr>
        <w:rPr>
          <w:b/>
        </w:rPr>
      </w:pPr>
    </w:p>
    <w:p w14:paraId="737EABBE" w14:textId="269D4F9E" w:rsidR="004F7F5B" w:rsidRPr="004F7F5B" w:rsidRDefault="004F7F5B" w:rsidP="004F7F5B">
      <w:pPr>
        <w:pStyle w:val="ListParagraph"/>
        <w:numPr>
          <w:ilvl w:val="0"/>
          <w:numId w:val="6"/>
        </w:numPr>
      </w:pPr>
      <w:r w:rsidRPr="004F7F5B">
        <w:rPr>
          <w:b/>
        </w:rPr>
        <w:t xml:space="preserve">Scientific case </w:t>
      </w:r>
    </w:p>
    <w:p w14:paraId="6468ED83" w14:textId="1385823C" w:rsidR="004F7F5B" w:rsidRDefault="004F7F5B" w:rsidP="004F7F5B">
      <w:pPr>
        <w:pStyle w:val="ListParagraph"/>
        <w:ind w:left="720" w:firstLine="0"/>
        <w:rPr>
          <w:bCs/>
        </w:rPr>
      </w:pPr>
      <w:r w:rsidRPr="004F7F5B">
        <w:rPr>
          <w:bCs/>
        </w:rPr>
        <w:t>Explain how this position will fill a role in your scientific goals</w:t>
      </w:r>
      <w:r>
        <w:rPr>
          <w:bCs/>
        </w:rPr>
        <w:t xml:space="preserve"> and affect the scientific progress of the McDonald Institute research areas</w:t>
      </w:r>
      <w:r w:rsidRPr="004F7F5B">
        <w:rPr>
          <w:bCs/>
        </w:rPr>
        <w:t xml:space="preserve"> (e.g.</w:t>
      </w:r>
      <w:r w:rsidR="005E2703">
        <w:rPr>
          <w:bCs/>
        </w:rPr>
        <w:t>,</w:t>
      </w:r>
      <w:r w:rsidRPr="004F7F5B">
        <w:rPr>
          <w:bCs/>
        </w:rPr>
        <w:t xml:space="preserve"> describe the student’s project and the need for this work to be completed). </w:t>
      </w:r>
      <w:r w:rsidRPr="004F7F5B">
        <w:rPr>
          <w:bCs/>
        </w:rPr>
        <w:br/>
        <w:t>Describe how the proposed position is well aligned with the research goals of the McDonald Institute</w:t>
      </w:r>
      <w:r w:rsidR="000D3782">
        <w:rPr>
          <w:bCs/>
        </w:rPr>
        <w:t>;</w:t>
      </w:r>
      <w:r w:rsidRPr="004F7F5B">
        <w:rPr>
          <w:bCs/>
        </w:rPr>
        <w:t xml:space="preserve"> refer to the document entitled “</w:t>
      </w:r>
      <w:hyperlink r:id="rId8" w:history="1">
        <w:r w:rsidRPr="00B82317">
          <w:rPr>
            <w:rStyle w:val="Hyperlink"/>
            <w:bCs/>
          </w:rPr>
          <w:t>Alignment with McDonald Institute Research Strategy</w:t>
        </w:r>
      </w:hyperlink>
      <w:r w:rsidRPr="004F7F5B">
        <w:rPr>
          <w:bCs/>
        </w:rPr>
        <w:t xml:space="preserve">”, available on the website. </w:t>
      </w:r>
    </w:p>
    <w:p w14:paraId="4A8CDEBE" w14:textId="77777777" w:rsidR="004F7F5B" w:rsidRPr="004F7F5B" w:rsidRDefault="004F7F5B" w:rsidP="004F7F5B">
      <w:pPr>
        <w:pStyle w:val="ListParagraph"/>
        <w:ind w:left="720" w:firstLine="0"/>
        <w:rPr>
          <w:bCs/>
        </w:rPr>
      </w:pPr>
    </w:p>
    <w:p w14:paraId="2033FB26" w14:textId="67FD16D6" w:rsidR="004F7F5B" w:rsidRPr="004F7F5B" w:rsidRDefault="004F7F5B" w:rsidP="004F7F5B">
      <w:pPr>
        <w:widowControl/>
        <w:numPr>
          <w:ilvl w:val="0"/>
          <w:numId w:val="6"/>
        </w:numPr>
        <w:autoSpaceDE/>
        <w:autoSpaceDN/>
      </w:pPr>
      <w:r w:rsidRPr="00F27EFF">
        <w:rPr>
          <w:b/>
          <w:bCs/>
        </w:rPr>
        <w:t xml:space="preserve">Research group </w:t>
      </w:r>
      <w:r>
        <w:rPr>
          <w:b/>
          <w:bCs/>
        </w:rPr>
        <w:br/>
      </w:r>
      <w:r w:rsidRPr="00F27EFF">
        <w:t xml:space="preserve">Explain how the position fits within your research focus area and is necessary for your research group. Include details on the size and focus of your current group. </w:t>
      </w:r>
      <w:r w:rsidRPr="00F27EFF">
        <w:rPr>
          <w:i/>
          <w:iCs/>
        </w:rPr>
        <w:t>Do not catalogue your research members</w:t>
      </w:r>
      <w:r w:rsidRPr="00F27EFF">
        <w:t xml:space="preserve"> </w:t>
      </w:r>
      <w:r w:rsidRPr="00F27EFF">
        <w:rPr>
          <w:i/>
          <w:iCs/>
        </w:rPr>
        <w:t>beyond academic program (</w:t>
      </w:r>
      <w:proofErr w:type="gramStart"/>
      <w:r w:rsidRPr="00F27EFF">
        <w:rPr>
          <w:i/>
          <w:iCs/>
        </w:rPr>
        <w:t>e.g.</w:t>
      </w:r>
      <w:proofErr w:type="gramEnd"/>
      <w:r w:rsidRPr="00F27EFF">
        <w:rPr>
          <w:i/>
          <w:iCs/>
        </w:rPr>
        <w:t xml:space="preserve"> do not include demographic descriptors, rather use current academic level).</w:t>
      </w:r>
    </w:p>
    <w:p w14:paraId="6970BD7E" w14:textId="77777777" w:rsidR="004F7F5B" w:rsidRPr="004F7F5B" w:rsidRDefault="004F7F5B" w:rsidP="004F7F5B">
      <w:pPr>
        <w:widowControl/>
        <w:autoSpaceDE/>
        <w:autoSpaceDN/>
        <w:ind w:left="720"/>
      </w:pPr>
    </w:p>
    <w:p w14:paraId="51486F1E" w14:textId="109A6A40" w:rsidR="004F7F5B" w:rsidRPr="004F7F5B" w:rsidRDefault="004F7F5B" w:rsidP="004F7F5B">
      <w:pPr>
        <w:widowControl/>
        <w:numPr>
          <w:ilvl w:val="0"/>
          <w:numId w:val="6"/>
        </w:numPr>
        <w:autoSpaceDE/>
        <w:autoSpaceDN/>
      </w:pPr>
      <w:r w:rsidRPr="00F27EFF">
        <w:rPr>
          <w:b/>
          <w:bCs/>
        </w:rPr>
        <w:t>Equitable and inclusive research environment</w:t>
      </w:r>
      <w:r>
        <w:rPr>
          <w:b/>
          <w:bCs/>
        </w:rPr>
        <w:t xml:space="preserve"> </w:t>
      </w:r>
      <w:r>
        <w:rPr>
          <w:b/>
          <w:bCs/>
        </w:rPr>
        <w:br/>
      </w:r>
      <w:r w:rsidRPr="00192FD6">
        <w:t xml:space="preserve">Describe how you will </w:t>
      </w:r>
      <w:r w:rsidRPr="00BD57B4">
        <w:t xml:space="preserve">actively engage diverse candidates </w:t>
      </w:r>
      <w:r w:rsidRPr="00192FD6">
        <w:t>who are representative of the four designated groups (Women, Visible Minorities, Indigenous People, Persons with Disabilities)</w:t>
      </w:r>
      <w:r>
        <w:t xml:space="preserve">. </w:t>
      </w:r>
      <w:r>
        <w:br/>
      </w:r>
      <w:r>
        <w:br/>
      </w:r>
      <w:r w:rsidRPr="00F27EFF">
        <w:rPr>
          <w:bCs/>
        </w:rPr>
        <w:t>Describe how you create an equitable and inclusive research environment (</w:t>
      </w:r>
      <w:proofErr w:type="gramStart"/>
      <w:r w:rsidRPr="00F27EFF">
        <w:rPr>
          <w:bCs/>
        </w:rPr>
        <w:t>e.g.</w:t>
      </w:r>
      <w:proofErr w:type="gramEnd"/>
      <w:r w:rsidRPr="00F27EFF">
        <w:rPr>
          <w:bCs/>
        </w:rPr>
        <w:t xml:space="preserve"> recruitment strategies, training opportunities for students and </w:t>
      </w:r>
      <w:r w:rsidRPr="004F7F5B">
        <w:rPr>
          <w:bCs/>
        </w:rPr>
        <w:t xml:space="preserve">supervisors, retention strategies, workplace and caregiver accommodations, and beyond). </w:t>
      </w:r>
      <w:r w:rsidRPr="004F7F5B">
        <w:rPr>
          <w:i/>
          <w:iCs/>
        </w:rPr>
        <w:t>Do not catalogue your research members</w:t>
      </w:r>
      <w:r w:rsidR="00301BA0">
        <w:rPr>
          <w:i/>
          <w:iCs/>
        </w:rPr>
        <w:t>.</w:t>
      </w:r>
    </w:p>
    <w:p w14:paraId="62DBB15B" w14:textId="77777777" w:rsidR="004F7F5B" w:rsidRDefault="004F7F5B" w:rsidP="004F7F5B">
      <w:pPr>
        <w:pStyle w:val="ListParagraph"/>
        <w:rPr>
          <w:b/>
          <w:bCs/>
        </w:rPr>
      </w:pPr>
    </w:p>
    <w:p w14:paraId="28464CF1" w14:textId="63FF82E9" w:rsidR="004F7F5B" w:rsidRPr="00F27EFF" w:rsidRDefault="004F7F5B" w:rsidP="00301BA0">
      <w:pPr>
        <w:widowControl/>
        <w:numPr>
          <w:ilvl w:val="0"/>
          <w:numId w:val="6"/>
        </w:numPr>
        <w:autoSpaceDE/>
        <w:autoSpaceDN/>
      </w:pPr>
      <w:r w:rsidRPr="00F27EFF">
        <w:rPr>
          <w:b/>
          <w:bCs/>
        </w:rPr>
        <w:t>Training and mentoring</w:t>
      </w:r>
      <w:r w:rsidR="00301BA0">
        <w:br/>
      </w:r>
      <w:r w:rsidRPr="00F27EFF">
        <w:t xml:space="preserve">Describe the training/mentorship opportunities that will be available to the candidate. How will </w:t>
      </w:r>
      <w:r w:rsidRPr="00301BA0">
        <w:rPr>
          <w:bCs/>
        </w:rPr>
        <w:t>the candidate engage with the McDonald Institute researchers and research areas (</w:t>
      </w:r>
      <w:proofErr w:type="gramStart"/>
      <w:r w:rsidRPr="00301BA0">
        <w:rPr>
          <w:bCs/>
        </w:rPr>
        <w:t>e.g.</w:t>
      </w:r>
      <w:proofErr w:type="gramEnd"/>
      <w:r w:rsidRPr="00301BA0">
        <w:rPr>
          <w:bCs/>
        </w:rPr>
        <w:t xml:space="preserve"> they will attend seminar series, participate in professional development and learning opportunities, engage in outreach events, etc.)?</w:t>
      </w:r>
    </w:p>
    <w:p w14:paraId="04DDFA8B" w14:textId="3315A94A" w:rsidR="00E1357F" w:rsidRPr="004F7F5B" w:rsidRDefault="00E1357F" w:rsidP="004F7F5B"/>
    <w:p w14:paraId="2B12B3AA" w14:textId="392575D4" w:rsidR="00E1357F" w:rsidRPr="004F7F5B" w:rsidRDefault="004F7F5B" w:rsidP="00BD57B4">
      <w:pPr>
        <w:pStyle w:val="ListParagraph"/>
        <w:numPr>
          <w:ilvl w:val="0"/>
          <w:numId w:val="6"/>
        </w:numPr>
      </w:pPr>
      <w:r w:rsidRPr="004F7F5B">
        <w:rPr>
          <w:b/>
          <w:bCs/>
        </w:rPr>
        <w:t>Linkage to the McDonald Institute</w:t>
      </w:r>
      <w:r w:rsidRPr="004F7F5B">
        <w:t xml:space="preserve"> </w:t>
      </w:r>
      <w:r w:rsidR="00301BA0">
        <w:br/>
      </w:r>
      <w:r w:rsidR="00E966D6" w:rsidRPr="004F7F5B">
        <w:t xml:space="preserve">Explain how the position will maintain connection with </w:t>
      </w:r>
      <w:r w:rsidR="007423A0" w:rsidRPr="004F7F5B">
        <w:t xml:space="preserve">the </w:t>
      </w:r>
      <w:r w:rsidR="00923D3E" w:rsidRPr="004F7F5B">
        <w:t>McDonald Institute</w:t>
      </w:r>
      <w:r w:rsidR="00E966D6" w:rsidRPr="004F7F5B">
        <w:t xml:space="preserve"> researchers and research areas</w:t>
      </w:r>
      <w:r w:rsidR="00301BA0">
        <w:t>.</w:t>
      </w:r>
    </w:p>
    <w:p w14:paraId="14089D2C" w14:textId="77777777" w:rsidR="00BD57B4" w:rsidRPr="00192FD6" w:rsidRDefault="00BD57B4" w:rsidP="00192FD6"/>
    <w:p w14:paraId="499FBB97" w14:textId="77777777" w:rsidR="00E1357F" w:rsidRPr="00192FD6" w:rsidRDefault="00E1357F" w:rsidP="00192FD6">
      <w:pPr>
        <w:sectPr w:rsidR="00E1357F" w:rsidRPr="00192FD6">
          <w:headerReference w:type="default" r:id="rId9"/>
          <w:footerReference w:type="default" r:id="rId10"/>
          <w:pgSz w:w="12240" w:h="15840"/>
          <w:pgMar w:top="1360" w:right="1340" w:bottom="280" w:left="1300" w:header="720" w:footer="720" w:gutter="0"/>
          <w:cols w:space="720"/>
        </w:sectPr>
      </w:pPr>
    </w:p>
    <w:p w14:paraId="0FEC6EA5" w14:textId="77777777" w:rsidR="00E1357F" w:rsidRPr="00192FD6" w:rsidRDefault="00E1357F" w:rsidP="00192FD6"/>
    <w:p w14:paraId="7C5D5ACC" w14:textId="0BE3DB88" w:rsidR="00E1357F" w:rsidRPr="00917D4B" w:rsidRDefault="00E966D6" w:rsidP="3CDB5742">
      <w:pPr>
        <w:rPr>
          <w:b/>
          <w:bCs/>
          <w:color w:val="FF0000"/>
        </w:rPr>
      </w:pPr>
      <w:r w:rsidRPr="3CDB5742">
        <w:rPr>
          <w:b/>
          <w:bCs/>
        </w:rPr>
        <w:t>Review Matrix</w:t>
      </w:r>
      <w:r w:rsidR="004C544C" w:rsidRPr="3CDB5742">
        <w:rPr>
          <w:b/>
          <w:bCs/>
        </w:rPr>
        <w:t xml:space="preserve"> for HQP</w:t>
      </w:r>
      <w:r w:rsidR="007F671A" w:rsidRPr="3CDB5742">
        <w:rPr>
          <w:b/>
          <w:bCs/>
        </w:rPr>
        <w:t xml:space="preserve"> Pooled Resources</w:t>
      </w:r>
      <w:r w:rsidR="1082814F" w:rsidRPr="3CDB5742">
        <w:rPr>
          <w:b/>
          <w:bCs/>
        </w:rPr>
        <w:t>: Undergraduate</w:t>
      </w:r>
    </w:p>
    <w:p w14:paraId="2471406B" w14:textId="77777777" w:rsidR="00E1357F" w:rsidRPr="00192FD6" w:rsidRDefault="00E966D6" w:rsidP="00192FD6">
      <w:r w:rsidRPr="00192FD6">
        <w:t>Reviewer Name:</w:t>
      </w:r>
    </w:p>
    <w:p w14:paraId="27C10989" w14:textId="77777777" w:rsidR="00E1357F" w:rsidRPr="00192FD6" w:rsidRDefault="00E966D6" w:rsidP="00192FD6">
      <w:r w:rsidRPr="00192FD6">
        <w:t>Application Number:</w:t>
      </w:r>
    </w:p>
    <w:p w14:paraId="33979D3E" w14:textId="4624C715" w:rsidR="00E1357F" w:rsidRDefault="00E966D6" w:rsidP="00192FD6">
      <w:r w:rsidRPr="00192FD6">
        <w:t>Applicant Name:</w:t>
      </w:r>
    </w:p>
    <w:p w14:paraId="0BF646BA" w14:textId="77777777" w:rsidR="00301BA0" w:rsidRPr="00192FD6" w:rsidRDefault="00301BA0" w:rsidP="00192FD6"/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71"/>
        <w:gridCol w:w="1276"/>
        <w:gridCol w:w="1134"/>
        <w:gridCol w:w="3298"/>
      </w:tblGrid>
      <w:tr w:rsidR="00301BA0" w:rsidRPr="00F27EFF" w14:paraId="16BD3DDE" w14:textId="77777777" w:rsidTr="002F51E3">
        <w:trPr>
          <w:trHeight w:val="551"/>
        </w:trPr>
        <w:tc>
          <w:tcPr>
            <w:tcW w:w="7371" w:type="dxa"/>
          </w:tcPr>
          <w:p w14:paraId="26F84E71" w14:textId="77777777" w:rsidR="00301BA0" w:rsidRPr="00F27EFF" w:rsidRDefault="00301BA0" w:rsidP="00DC357F">
            <w:pPr>
              <w:rPr>
                <w:b/>
                <w:bCs/>
              </w:rPr>
            </w:pPr>
            <w:r w:rsidRPr="00F27EFF">
              <w:rPr>
                <w:b/>
                <w:bCs/>
              </w:rPr>
              <w:t>Criteria</w:t>
            </w:r>
          </w:p>
        </w:tc>
        <w:tc>
          <w:tcPr>
            <w:tcW w:w="1276" w:type="dxa"/>
          </w:tcPr>
          <w:p w14:paraId="1EE60D6F" w14:textId="77777777" w:rsidR="00301BA0" w:rsidRPr="00F27EFF" w:rsidRDefault="00301BA0" w:rsidP="00DC357F">
            <w:pPr>
              <w:rPr>
                <w:b/>
                <w:bCs/>
              </w:rPr>
            </w:pPr>
            <w:r w:rsidRPr="00F27EFF">
              <w:rPr>
                <w:b/>
                <w:bCs/>
              </w:rPr>
              <w:t>Score</w:t>
            </w:r>
          </w:p>
          <w:p w14:paraId="7A9E20A1" w14:textId="77777777" w:rsidR="00301BA0" w:rsidRPr="00F27EFF" w:rsidRDefault="00301BA0" w:rsidP="00DC357F">
            <w:pPr>
              <w:rPr>
                <w:b/>
                <w:bCs/>
              </w:rPr>
            </w:pPr>
            <w:r w:rsidRPr="00F27EFF">
              <w:rPr>
                <w:b/>
                <w:bCs/>
              </w:rPr>
              <w:t>(0 – 5)</w:t>
            </w:r>
          </w:p>
        </w:tc>
        <w:tc>
          <w:tcPr>
            <w:tcW w:w="1134" w:type="dxa"/>
          </w:tcPr>
          <w:p w14:paraId="1F56C15E" w14:textId="77777777" w:rsidR="00301BA0" w:rsidRPr="00F27EFF" w:rsidRDefault="00301BA0" w:rsidP="00DC357F">
            <w:pPr>
              <w:rPr>
                <w:b/>
                <w:bCs/>
              </w:rPr>
            </w:pPr>
            <w:r w:rsidRPr="00F27EFF">
              <w:rPr>
                <w:b/>
                <w:bCs/>
              </w:rPr>
              <w:t>Weight</w:t>
            </w:r>
          </w:p>
        </w:tc>
        <w:tc>
          <w:tcPr>
            <w:tcW w:w="3298" w:type="dxa"/>
          </w:tcPr>
          <w:p w14:paraId="5E44F6CF" w14:textId="77777777" w:rsidR="00301BA0" w:rsidRPr="00F27EFF" w:rsidRDefault="00301BA0" w:rsidP="00DC357F">
            <w:pPr>
              <w:rPr>
                <w:b/>
                <w:bCs/>
              </w:rPr>
            </w:pPr>
            <w:r w:rsidRPr="00F27EFF">
              <w:rPr>
                <w:b/>
                <w:bCs/>
              </w:rPr>
              <w:t>Notes</w:t>
            </w:r>
          </w:p>
        </w:tc>
      </w:tr>
      <w:tr w:rsidR="00301BA0" w:rsidRPr="00F27EFF" w14:paraId="5022DBF0" w14:textId="77777777" w:rsidTr="002F51E3">
        <w:trPr>
          <w:trHeight w:val="1457"/>
        </w:trPr>
        <w:tc>
          <w:tcPr>
            <w:tcW w:w="7371" w:type="dxa"/>
          </w:tcPr>
          <w:p w14:paraId="5FF66885" w14:textId="11EE0474" w:rsidR="00301BA0" w:rsidRDefault="00B674B7" w:rsidP="00DC357F">
            <w:r>
              <w:t>Scientific case</w:t>
            </w:r>
            <w:r w:rsidR="00E72530">
              <w:t>:</w:t>
            </w:r>
          </w:p>
          <w:p w14:paraId="0739C8DE" w14:textId="01B34C03" w:rsidR="00B674B7" w:rsidRDefault="00B674B7" w:rsidP="00DC357F">
            <w:pPr>
              <w:rPr>
                <w:bCs/>
              </w:rPr>
            </w:pPr>
            <w:r>
              <w:rPr>
                <w:bCs/>
              </w:rPr>
              <w:t xml:space="preserve">The </w:t>
            </w:r>
            <w:r w:rsidRPr="004F7F5B">
              <w:rPr>
                <w:bCs/>
              </w:rPr>
              <w:t>position will fill a role in</w:t>
            </w:r>
            <w:r>
              <w:rPr>
                <w:bCs/>
              </w:rPr>
              <w:t xml:space="preserve"> the applicant’s</w:t>
            </w:r>
            <w:r w:rsidRPr="004F7F5B">
              <w:rPr>
                <w:bCs/>
              </w:rPr>
              <w:t xml:space="preserve"> scientific goals</w:t>
            </w:r>
            <w:r>
              <w:rPr>
                <w:bCs/>
              </w:rPr>
              <w:t xml:space="preserve"> and affect the scientific progress of the McDonald Institute research areas.</w:t>
            </w:r>
          </w:p>
          <w:p w14:paraId="18D72AA5" w14:textId="77777777" w:rsidR="00B674B7" w:rsidRDefault="00B674B7" w:rsidP="00DC357F"/>
          <w:p w14:paraId="0691AF3D" w14:textId="14976D76" w:rsidR="00301BA0" w:rsidRPr="002F51E3" w:rsidRDefault="00301BA0" w:rsidP="00B674B7">
            <w:pPr>
              <w:rPr>
                <w:bCs/>
              </w:rPr>
            </w:pPr>
            <w:r w:rsidRPr="00F27EFF">
              <w:t xml:space="preserve">The focus area of the position is relevant to the McDonald Institute. </w:t>
            </w:r>
            <w:r w:rsidR="00B674B7">
              <w:rPr>
                <w:bCs/>
              </w:rPr>
              <w:t>R</w:t>
            </w:r>
            <w:r w:rsidR="00B674B7" w:rsidRPr="00B674B7">
              <w:rPr>
                <w:bCs/>
              </w:rPr>
              <w:t>efer to the document entitled “Alignment with McDonald Institute Research Strategy”</w:t>
            </w:r>
            <w:r w:rsidR="00046D9E">
              <w:rPr>
                <w:bCs/>
              </w:rPr>
              <w:t>.</w:t>
            </w:r>
          </w:p>
        </w:tc>
        <w:tc>
          <w:tcPr>
            <w:tcW w:w="1276" w:type="dxa"/>
          </w:tcPr>
          <w:p w14:paraId="1DFC5FEC" w14:textId="77777777" w:rsidR="00301BA0" w:rsidRPr="00F27EFF" w:rsidRDefault="00301BA0" w:rsidP="002F51E3">
            <w:pPr>
              <w:jc w:val="center"/>
            </w:pPr>
          </w:p>
        </w:tc>
        <w:tc>
          <w:tcPr>
            <w:tcW w:w="1134" w:type="dxa"/>
            <w:vAlign w:val="center"/>
          </w:tcPr>
          <w:p w14:paraId="75F8B361" w14:textId="12CD7DC2" w:rsidR="00301BA0" w:rsidRPr="00F27EFF" w:rsidRDefault="00301BA0" w:rsidP="002F51E3">
            <w:pPr>
              <w:jc w:val="center"/>
            </w:pPr>
            <w:r w:rsidRPr="00F27EFF">
              <w:t>2</w:t>
            </w:r>
          </w:p>
        </w:tc>
        <w:tc>
          <w:tcPr>
            <w:tcW w:w="3298" w:type="dxa"/>
          </w:tcPr>
          <w:p w14:paraId="6106777D" w14:textId="77777777" w:rsidR="00301BA0" w:rsidRPr="00F27EFF" w:rsidRDefault="00301BA0" w:rsidP="00DC357F"/>
        </w:tc>
      </w:tr>
      <w:tr w:rsidR="00301BA0" w:rsidRPr="00F27EFF" w14:paraId="085685AA" w14:textId="77777777" w:rsidTr="002F51E3">
        <w:trPr>
          <w:trHeight w:val="565"/>
        </w:trPr>
        <w:tc>
          <w:tcPr>
            <w:tcW w:w="7371" w:type="dxa"/>
          </w:tcPr>
          <w:p w14:paraId="645C64BF" w14:textId="3A7B0627" w:rsidR="00301BA0" w:rsidRPr="00F27EFF" w:rsidRDefault="00127A05" w:rsidP="00DC357F">
            <w:r>
              <w:t>The rational and need for t</w:t>
            </w:r>
            <w:r w:rsidR="00301BA0" w:rsidRPr="00F27EFF">
              <w:t xml:space="preserve">he position is </w:t>
            </w:r>
            <w:r>
              <w:t>well described and</w:t>
            </w:r>
            <w:r w:rsidR="00301BA0" w:rsidRPr="00F27EFF">
              <w:t xml:space="preserve"> enhanc</w:t>
            </w:r>
            <w:r w:rsidR="007B47CB">
              <w:t>es</w:t>
            </w:r>
            <w:r w:rsidR="00301BA0" w:rsidRPr="00F27EFF">
              <w:t xml:space="preserve"> the capability of the research group.</w:t>
            </w:r>
          </w:p>
        </w:tc>
        <w:tc>
          <w:tcPr>
            <w:tcW w:w="1276" w:type="dxa"/>
          </w:tcPr>
          <w:p w14:paraId="4791D611" w14:textId="77777777" w:rsidR="00301BA0" w:rsidRPr="00F27EFF" w:rsidRDefault="00301BA0" w:rsidP="002F51E3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0CE2C7B" w14:textId="77777777" w:rsidR="00301BA0" w:rsidRPr="00F27EFF" w:rsidRDefault="00301BA0" w:rsidP="002F51E3">
            <w:pPr>
              <w:jc w:val="center"/>
            </w:pPr>
            <w:r w:rsidRPr="00F27EFF">
              <w:t>1</w:t>
            </w:r>
          </w:p>
        </w:tc>
        <w:tc>
          <w:tcPr>
            <w:tcW w:w="3298" w:type="dxa"/>
          </w:tcPr>
          <w:p w14:paraId="408D5083" w14:textId="77777777" w:rsidR="00301BA0" w:rsidRPr="00F27EFF" w:rsidRDefault="00301BA0" w:rsidP="00DC357F"/>
        </w:tc>
      </w:tr>
      <w:tr w:rsidR="00301BA0" w:rsidRPr="00F27EFF" w14:paraId="0FE1B20C" w14:textId="77777777" w:rsidTr="002F51E3">
        <w:trPr>
          <w:trHeight w:val="760"/>
        </w:trPr>
        <w:tc>
          <w:tcPr>
            <w:tcW w:w="7371" w:type="dxa"/>
          </w:tcPr>
          <w:p w14:paraId="7A527696" w14:textId="3C3291C5" w:rsidR="00301BA0" w:rsidRPr="00F27EFF" w:rsidRDefault="00301BA0" w:rsidP="00DC357F">
            <w:r w:rsidRPr="00F27EFF">
              <w:t>Equity, Diversity and Inclusion considerations include the applicant’s efforts in creating an equitable environment, a plan to attract diverse candidates, training opportunities for all, and accommodations.</w:t>
            </w:r>
          </w:p>
        </w:tc>
        <w:tc>
          <w:tcPr>
            <w:tcW w:w="1276" w:type="dxa"/>
          </w:tcPr>
          <w:p w14:paraId="489C62A9" w14:textId="77777777" w:rsidR="00301BA0" w:rsidRPr="00F27EFF" w:rsidRDefault="00301BA0" w:rsidP="002F51E3">
            <w:pPr>
              <w:jc w:val="center"/>
            </w:pPr>
          </w:p>
        </w:tc>
        <w:tc>
          <w:tcPr>
            <w:tcW w:w="1134" w:type="dxa"/>
            <w:vAlign w:val="center"/>
          </w:tcPr>
          <w:p w14:paraId="3281C523" w14:textId="77777777" w:rsidR="00301BA0" w:rsidRPr="00F27EFF" w:rsidRDefault="00301BA0" w:rsidP="002F51E3">
            <w:pPr>
              <w:jc w:val="center"/>
            </w:pPr>
            <w:r w:rsidRPr="00F27EFF">
              <w:t>1</w:t>
            </w:r>
          </w:p>
        </w:tc>
        <w:tc>
          <w:tcPr>
            <w:tcW w:w="3298" w:type="dxa"/>
          </w:tcPr>
          <w:p w14:paraId="37749E17" w14:textId="77777777" w:rsidR="00301BA0" w:rsidRPr="00F27EFF" w:rsidRDefault="00301BA0" w:rsidP="00DC357F"/>
        </w:tc>
      </w:tr>
      <w:tr w:rsidR="00301BA0" w:rsidRPr="00F27EFF" w14:paraId="0F5FDF3A" w14:textId="77777777" w:rsidTr="002F51E3">
        <w:trPr>
          <w:trHeight w:val="567"/>
        </w:trPr>
        <w:tc>
          <w:tcPr>
            <w:tcW w:w="7371" w:type="dxa"/>
          </w:tcPr>
          <w:p w14:paraId="60783A18" w14:textId="0C004A9E" w:rsidR="00301BA0" w:rsidRPr="00F27EFF" w:rsidRDefault="00301BA0" w:rsidP="00DC357F">
            <w:r w:rsidRPr="00F27EFF">
              <w:t>The</w:t>
            </w:r>
            <w:r w:rsidR="000D0B4D">
              <w:t xml:space="preserve"> degree to which the</w:t>
            </w:r>
            <w:r w:rsidRPr="00F27EFF">
              <w:t xml:space="preserve"> position will offer unique training/mentorship opportunities for the candidate.</w:t>
            </w:r>
          </w:p>
        </w:tc>
        <w:tc>
          <w:tcPr>
            <w:tcW w:w="1276" w:type="dxa"/>
          </w:tcPr>
          <w:p w14:paraId="7F598C59" w14:textId="77777777" w:rsidR="00301BA0" w:rsidRPr="00F27EFF" w:rsidRDefault="00301BA0" w:rsidP="002F51E3">
            <w:pPr>
              <w:jc w:val="center"/>
            </w:pPr>
          </w:p>
        </w:tc>
        <w:tc>
          <w:tcPr>
            <w:tcW w:w="1134" w:type="dxa"/>
            <w:vAlign w:val="center"/>
          </w:tcPr>
          <w:p w14:paraId="296A262C" w14:textId="77777777" w:rsidR="00301BA0" w:rsidRPr="00F27EFF" w:rsidRDefault="00301BA0" w:rsidP="002F51E3">
            <w:pPr>
              <w:jc w:val="center"/>
            </w:pPr>
            <w:r w:rsidRPr="00F27EFF">
              <w:t>1</w:t>
            </w:r>
          </w:p>
        </w:tc>
        <w:tc>
          <w:tcPr>
            <w:tcW w:w="3298" w:type="dxa"/>
          </w:tcPr>
          <w:p w14:paraId="684738EE" w14:textId="77777777" w:rsidR="00301BA0" w:rsidRPr="00F27EFF" w:rsidRDefault="00301BA0" w:rsidP="00DC357F"/>
        </w:tc>
      </w:tr>
      <w:tr w:rsidR="00301BA0" w:rsidRPr="00F27EFF" w14:paraId="4FCDA5A4" w14:textId="77777777" w:rsidTr="002F51E3">
        <w:trPr>
          <w:trHeight w:val="551"/>
        </w:trPr>
        <w:tc>
          <w:tcPr>
            <w:tcW w:w="7371" w:type="dxa"/>
          </w:tcPr>
          <w:p w14:paraId="6C036299" w14:textId="5404879D" w:rsidR="00301BA0" w:rsidRPr="00F27EFF" w:rsidRDefault="00301BA0" w:rsidP="00DC357F">
            <w:r w:rsidRPr="00192FD6">
              <w:t xml:space="preserve">The </w:t>
            </w:r>
            <w:r w:rsidR="000D0B4D">
              <w:t xml:space="preserve">applicant describes how the </w:t>
            </w:r>
            <w:r w:rsidRPr="00192FD6">
              <w:t>candidate will be linked to the McDonald Institute community to share results and link their findings to the McDonald Institute.</w:t>
            </w:r>
          </w:p>
        </w:tc>
        <w:tc>
          <w:tcPr>
            <w:tcW w:w="1276" w:type="dxa"/>
          </w:tcPr>
          <w:p w14:paraId="58EA8011" w14:textId="77777777" w:rsidR="00301BA0" w:rsidRPr="00F27EFF" w:rsidRDefault="00301BA0" w:rsidP="002F51E3">
            <w:pPr>
              <w:jc w:val="center"/>
            </w:pPr>
          </w:p>
        </w:tc>
        <w:tc>
          <w:tcPr>
            <w:tcW w:w="1134" w:type="dxa"/>
            <w:vAlign w:val="center"/>
          </w:tcPr>
          <w:p w14:paraId="373FE903" w14:textId="18D8CA3F" w:rsidR="00301BA0" w:rsidRPr="00F27EFF" w:rsidRDefault="00301BA0" w:rsidP="002F51E3">
            <w:pPr>
              <w:jc w:val="center"/>
            </w:pPr>
            <w:r>
              <w:t>1</w:t>
            </w:r>
          </w:p>
        </w:tc>
        <w:tc>
          <w:tcPr>
            <w:tcW w:w="3298" w:type="dxa"/>
          </w:tcPr>
          <w:p w14:paraId="29DAF3F4" w14:textId="77777777" w:rsidR="00301BA0" w:rsidRPr="00F27EFF" w:rsidRDefault="00301BA0" w:rsidP="00DC357F"/>
        </w:tc>
      </w:tr>
      <w:tr w:rsidR="00301BA0" w:rsidRPr="00F27EFF" w14:paraId="7721F842" w14:textId="77777777" w:rsidTr="002F51E3">
        <w:trPr>
          <w:trHeight w:val="551"/>
        </w:trPr>
        <w:tc>
          <w:tcPr>
            <w:tcW w:w="7371" w:type="dxa"/>
          </w:tcPr>
          <w:p w14:paraId="5935B4DA" w14:textId="77777777" w:rsidR="00301BA0" w:rsidRPr="00F27EFF" w:rsidRDefault="00301BA0" w:rsidP="00DC357F">
            <w:pPr>
              <w:rPr>
                <w:b/>
                <w:bCs/>
              </w:rPr>
            </w:pPr>
            <w:r w:rsidRPr="00F27EFF">
              <w:rPr>
                <w:b/>
                <w:bCs/>
              </w:rPr>
              <w:t>Total Weighted Score</w:t>
            </w:r>
          </w:p>
        </w:tc>
        <w:tc>
          <w:tcPr>
            <w:tcW w:w="1276" w:type="dxa"/>
          </w:tcPr>
          <w:p w14:paraId="7C67F7B8" w14:textId="77777777" w:rsidR="00301BA0" w:rsidRPr="00B674B7" w:rsidRDefault="00301BA0" w:rsidP="002F51E3">
            <w:pPr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vAlign w:val="center"/>
          </w:tcPr>
          <w:p w14:paraId="3B973698" w14:textId="6AABDC3F" w:rsidR="00301BA0" w:rsidRPr="00B674B7" w:rsidRDefault="00301BA0" w:rsidP="002F51E3">
            <w:pPr>
              <w:jc w:val="center"/>
              <w:rPr>
                <w:b/>
                <w:bCs/>
              </w:rPr>
            </w:pPr>
            <w:r w:rsidRPr="00B674B7">
              <w:rPr>
                <w:b/>
                <w:bCs/>
              </w:rPr>
              <w:t>/</w:t>
            </w:r>
            <w:r w:rsidR="00B674B7" w:rsidRPr="00B674B7">
              <w:rPr>
                <w:b/>
                <w:bCs/>
              </w:rPr>
              <w:t>3</w:t>
            </w:r>
            <w:r w:rsidRPr="00B674B7">
              <w:rPr>
                <w:b/>
                <w:bCs/>
              </w:rPr>
              <w:t>0</w:t>
            </w:r>
          </w:p>
        </w:tc>
        <w:tc>
          <w:tcPr>
            <w:tcW w:w="3298" w:type="dxa"/>
          </w:tcPr>
          <w:p w14:paraId="33163CA9" w14:textId="77777777" w:rsidR="00301BA0" w:rsidRPr="00F27EFF" w:rsidRDefault="00301BA0" w:rsidP="00DC357F">
            <w:pPr>
              <w:rPr>
                <w:b/>
                <w:bCs/>
              </w:rPr>
            </w:pPr>
          </w:p>
        </w:tc>
      </w:tr>
    </w:tbl>
    <w:p w14:paraId="52151385" w14:textId="1F002A78" w:rsidR="00E1357F" w:rsidRDefault="00E966D6" w:rsidP="00192FD6">
      <w:pPr>
        <w:rPr>
          <w:b/>
        </w:rPr>
      </w:pPr>
      <w:r w:rsidRPr="000E7357">
        <w:rPr>
          <w:b/>
        </w:rPr>
        <w:t>Criteria</w:t>
      </w:r>
    </w:p>
    <w:p w14:paraId="0D9AA92A" w14:textId="622AFC6F" w:rsidR="00E1357F" w:rsidRPr="00192FD6" w:rsidRDefault="00013413" w:rsidP="00192FD6">
      <w:proofErr w:type="gramStart"/>
      <w:r>
        <w:t>0  D</w:t>
      </w:r>
      <w:r w:rsidR="00E966D6" w:rsidRPr="00192FD6">
        <w:t>id</w:t>
      </w:r>
      <w:proofErr w:type="gramEnd"/>
      <w:r w:rsidR="00E966D6" w:rsidRPr="00192FD6">
        <w:t xml:space="preserve"> not address the criteria</w:t>
      </w:r>
    </w:p>
    <w:p w14:paraId="01586D8E" w14:textId="262308C4" w:rsidR="00E1357F" w:rsidRPr="00192FD6" w:rsidRDefault="00013413" w:rsidP="00192FD6">
      <w:proofErr w:type="gramStart"/>
      <w:r>
        <w:t xml:space="preserve">1  </w:t>
      </w:r>
      <w:r w:rsidR="009B38F9">
        <w:t>P</w:t>
      </w:r>
      <w:r w:rsidR="00E966D6" w:rsidRPr="00192FD6">
        <w:t>rovided</w:t>
      </w:r>
      <w:proofErr w:type="gramEnd"/>
      <w:r w:rsidR="00E966D6" w:rsidRPr="00192FD6">
        <w:t xml:space="preserve"> partial information, but it was minimal and the case being made was weak.</w:t>
      </w:r>
    </w:p>
    <w:p w14:paraId="386F8407" w14:textId="0F3B8CD4" w:rsidR="00E1357F" w:rsidRPr="00192FD6" w:rsidRDefault="00013413" w:rsidP="00192FD6">
      <w:proofErr w:type="gramStart"/>
      <w:r>
        <w:t xml:space="preserve">2  </w:t>
      </w:r>
      <w:r w:rsidR="00E966D6" w:rsidRPr="00192FD6">
        <w:t>Provided</w:t>
      </w:r>
      <w:proofErr w:type="gramEnd"/>
      <w:r w:rsidR="00E966D6" w:rsidRPr="00192FD6">
        <w:t xml:space="preserve"> adequate information, but the case being made was weak.</w:t>
      </w:r>
    </w:p>
    <w:p w14:paraId="2928D72A" w14:textId="7A966306" w:rsidR="00E1357F" w:rsidRPr="00192FD6" w:rsidRDefault="00013413" w:rsidP="00192FD6">
      <w:proofErr w:type="gramStart"/>
      <w:r>
        <w:t xml:space="preserve">3  </w:t>
      </w:r>
      <w:r w:rsidR="00E966D6" w:rsidRPr="00192FD6">
        <w:t>Provided</w:t>
      </w:r>
      <w:proofErr w:type="gramEnd"/>
      <w:r w:rsidR="00E966D6" w:rsidRPr="00192FD6">
        <w:t xml:space="preserve"> partial information, but the case being made seems strong.</w:t>
      </w:r>
    </w:p>
    <w:p w14:paraId="1ED3244D" w14:textId="7661DE5A" w:rsidR="00E1357F" w:rsidRPr="00192FD6" w:rsidRDefault="00013413" w:rsidP="00192FD6">
      <w:proofErr w:type="gramStart"/>
      <w:r>
        <w:t xml:space="preserve">4  </w:t>
      </w:r>
      <w:r w:rsidR="00E966D6" w:rsidRPr="00192FD6">
        <w:t>Provided</w:t>
      </w:r>
      <w:proofErr w:type="gramEnd"/>
      <w:r w:rsidR="00E966D6" w:rsidRPr="00192FD6">
        <w:t xml:space="preserve"> adequate information and the case being made is strong</w:t>
      </w:r>
    </w:p>
    <w:p w14:paraId="252460BC" w14:textId="239C2898" w:rsidR="00E1357F" w:rsidRDefault="00013413" w:rsidP="00192FD6">
      <w:proofErr w:type="gramStart"/>
      <w:r>
        <w:t xml:space="preserve">5  </w:t>
      </w:r>
      <w:r w:rsidR="00E966D6" w:rsidRPr="00192FD6">
        <w:t>Provided</w:t>
      </w:r>
      <w:proofErr w:type="gramEnd"/>
      <w:r w:rsidR="00E966D6" w:rsidRPr="00192FD6">
        <w:t xml:space="preserve"> adequate information and the case being made is excellent.</w:t>
      </w:r>
    </w:p>
    <w:p w14:paraId="74D2D382" w14:textId="77777777" w:rsidR="000E7357" w:rsidRPr="00192FD6" w:rsidRDefault="000E7357" w:rsidP="00192FD6"/>
    <w:p w14:paraId="7F9FE010" w14:textId="2DBDFFE6" w:rsidR="00E1357F" w:rsidRDefault="00E966D6" w:rsidP="00192FD6">
      <w:r w:rsidRPr="00192FD6">
        <w:t>The budget requested is appropriate and aligns with current market values: (yes/no)</w:t>
      </w:r>
    </w:p>
    <w:p w14:paraId="0216FAC0" w14:textId="4018ECCD" w:rsidR="004C544C" w:rsidRPr="00192FD6" w:rsidRDefault="00276AE2" w:rsidP="00192FD6">
      <w:r>
        <w:t xml:space="preserve">The applicant stayed within the </w:t>
      </w:r>
      <w:r w:rsidR="00F401F9">
        <w:t>page</w:t>
      </w:r>
      <w:r>
        <w:t xml:space="preserve"> limit: (yes/no)</w:t>
      </w:r>
    </w:p>
    <w:sectPr w:rsidR="004C544C" w:rsidRPr="00192FD6">
      <w:pgSz w:w="15840" w:h="12240" w:orient="landscape"/>
      <w:pgMar w:top="1140" w:right="1320" w:bottom="280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25AF57" w14:textId="77777777" w:rsidR="00A56E5A" w:rsidRDefault="00A56E5A" w:rsidP="004D032A">
      <w:r>
        <w:separator/>
      </w:r>
    </w:p>
  </w:endnote>
  <w:endnote w:type="continuationSeparator" w:id="0">
    <w:p w14:paraId="42E663B8" w14:textId="77777777" w:rsidR="00A56E5A" w:rsidRDefault="00A56E5A" w:rsidP="004D03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ތ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B68B6" w14:textId="4F61A1A9" w:rsidR="004B3C7A" w:rsidRPr="0053111F" w:rsidRDefault="00BD57B4" w:rsidP="0053111F">
    <w:pPr>
      <w:pStyle w:val="Footer"/>
      <w:tabs>
        <w:tab w:val="clear" w:pos="9360"/>
        <w:tab w:val="left" w:pos="6681"/>
      </w:tabs>
      <w:jc w:val="center"/>
      <w:rPr>
        <w:rFonts w:ascii="Times" w:hAnsi="Times"/>
        <w:lang w:val="en-CA"/>
      </w:rPr>
    </w:pPr>
    <w:r>
      <w:rPr>
        <w:rFonts w:ascii="Times" w:hAnsi="Times" w:cs="Arial"/>
        <w:szCs w:val="24"/>
        <w:lang w:eastAsia="en-CA"/>
      </w:rPr>
      <w:t>Send completed application to</w:t>
    </w:r>
    <w:r w:rsidRPr="0053111F">
      <w:rPr>
        <w:rFonts w:ascii="Times" w:hAnsi="Times" w:cs="Arial"/>
        <w:szCs w:val="24"/>
        <w:lang w:eastAsia="en-CA"/>
      </w:rPr>
      <w:t xml:space="preserve"> </w:t>
    </w:r>
    <w:hyperlink r:id="rId1" w:history="1">
      <w:r w:rsidRPr="0053111F">
        <w:rPr>
          <w:rStyle w:val="Hyperlink"/>
          <w:rFonts w:ascii="Times" w:hAnsi="Times" w:cs="Arial"/>
          <w:szCs w:val="24"/>
          <w:lang w:eastAsia="en-CA"/>
        </w:rPr>
        <w:t>admin@mcdonaldinstitute.ca</w:t>
      </w:r>
    </w:hyperlink>
    <w:r>
      <w:rPr>
        <w:rStyle w:val="Hyperlink"/>
        <w:rFonts w:ascii="Times" w:hAnsi="Times" w:cs="Arial"/>
        <w:szCs w:val="24"/>
        <w:lang w:eastAsia="en-CA"/>
      </w:rPr>
      <w:t xml:space="preserve"> </w:t>
    </w:r>
    <w:r w:rsidRPr="00324656">
      <w:t xml:space="preserve">with the subject line “HQP Pooled Resources </w:t>
    </w:r>
    <w:r>
      <w:t xml:space="preserve">Round </w:t>
    </w:r>
    <w:r w:rsidR="00745F81">
      <w:t>9</w:t>
    </w:r>
    <w:r w:rsidR="005D1ADC">
      <w:t xml:space="preserve"> </w:t>
    </w:r>
    <w:r>
      <w:t xml:space="preserve">– {Supervisor Last Name}”. </w:t>
    </w:r>
    <w:r>
      <w:br/>
    </w:r>
    <w:r w:rsidR="000C16EF">
      <w:br/>
    </w:r>
    <w:r>
      <w:t>Section B</w:t>
    </w:r>
    <w:r w:rsidR="000C16EF">
      <w:t xml:space="preserve"> has a 2-page limit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F3C224" w14:textId="77777777" w:rsidR="00A56E5A" w:rsidRDefault="00A56E5A" w:rsidP="004D032A">
      <w:r>
        <w:separator/>
      </w:r>
    </w:p>
  </w:footnote>
  <w:footnote w:type="continuationSeparator" w:id="0">
    <w:p w14:paraId="59D035FE" w14:textId="77777777" w:rsidR="00A56E5A" w:rsidRDefault="00A56E5A" w:rsidP="004D03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F7193" w14:textId="7F6CDEA2" w:rsidR="00B00240" w:rsidRDefault="00B00240" w:rsidP="00BB2D84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0BB9674" wp14:editId="25CAC552">
          <wp:simplePos x="0" y="0"/>
          <wp:positionH relativeFrom="margin">
            <wp:posOffset>-717978</wp:posOffset>
          </wp:positionH>
          <wp:positionV relativeFrom="margin">
            <wp:posOffset>-692977</wp:posOffset>
          </wp:positionV>
          <wp:extent cx="2727788" cy="559546"/>
          <wp:effectExtent l="0" t="0" r="317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stroparticle Physics 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27788" cy="559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F0E57"/>
    <w:multiLevelType w:val="hybridMultilevel"/>
    <w:tmpl w:val="9F18D32E"/>
    <w:lvl w:ilvl="0" w:tplc="4364D97A">
      <w:numFmt w:val="decimal"/>
      <w:lvlText w:val="%1"/>
      <w:lvlJc w:val="left"/>
      <w:pPr>
        <w:ind w:left="1440" w:hanging="360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2040" w:hanging="360"/>
      </w:pPr>
    </w:lvl>
    <w:lvl w:ilvl="2" w:tplc="1009001B" w:tentative="1">
      <w:start w:val="1"/>
      <w:numFmt w:val="lowerRoman"/>
      <w:lvlText w:val="%3."/>
      <w:lvlJc w:val="right"/>
      <w:pPr>
        <w:ind w:left="2760" w:hanging="180"/>
      </w:pPr>
    </w:lvl>
    <w:lvl w:ilvl="3" w:tplc="1009000F" w:tentative="1">
      <w:start w:val="1"/>
      <w:numFmt w:val="decimal"/>
      <w:lvlText w:val="%4."/>
      <w:lvlJc w:val="left"/>
      <w:pPr>
        <w:ind w:left="3480" w:hanging="360"/>
      </w:pPr>
    </w:lvl>
    <w:lvl w:ilvl="4" w:tplc="10090019" w:tentative="1">
      <w:start w:val="1"/>
      <w:numFmt w:val="lowerLetter"/>
      <w:lvlText w:val="%5."/>
      <w:lvlJc w:val="left"/>
      <w:pPr>
        <w:ind w:left="4200" w:hanging="360"/>
      </w:pPr>
    </w:lvl>
    <w:lvl w:ilvl="5" w:tplc="1009001B" w:tentative="1">
      <w:start w:val="1"/>
      <w:numFmt w:val="lowerRoman"/>
      <w:lvlText w:val="%6."/>
      <w:lvlJc w:val="right"/>
      <w:pPr>
        <w:ind w:left="4920" w:hanging="180"/>
      </w:pPr>
    </w:lvl>
    <w:lvl w:ilvl="6" w:tplc="1009000F" w:tentative="1">
      <w:start w:val="1"/>
      <w:numFmt w:val="decimal"/>
      <w:lvlText w:val="%7."/>
      <w:lvlJc w:val="left"/>
      <w:pPr>
        <w:ind w:left="5640" w:hanging="360"/>
      </w:pPr>
    </w:lvl>
    <w:lvl w:ilvl="7" w:tplc="10090019" w:tentative="1">
      <w:start w:val="1"/>
      <w:numFmt w:val="lowerLetter"/>
      <w:lvlText w:val="%8."/>
      <w:lvlJc w:val="left"/>
      <w:pPr>
        <w:ind w:left="6360" w:hanging="360"/>
      </w:pPr>
    </w:lvl>
    <w:lvl w:ilvl="8" w:tplc="10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1" w15:restartNumberingAfterBreak="0">
    <w:nsid w:val="197A2209"/>
    <w:multiLevelType w:val="hybridMultilevel"/>
    <w:tmpl w:val="E8967086"/>
    <w:lvl w:ilvl="0" w:tplc="356E12DA">
      <w:numFmt w:val="bullet"/>
      <w:lvlText w:val="-"/>
      <w:lvlJc w:val="left"/>
      <w:pPr>
        <w:ind w:left="860" w:hanging="360"/>
      </w:pPr>
      <w:rPr>
        <w:rFonts w:ascii="Calibri" w:eastAsia="Calibri" w:hAnsi="Calibri" w:cs="Calibri" w:hint="default"/>
        <w:spacing w:val="-5"/>
        <w:w w:val="99"/>
        <w:sz w:val="24"/>
        <w:szCs w:val="24"/>
      </w:rPr>
    </w:lvl>
    <w:lvl w:ilvl="1" w:tplc="AC92C86A">
      <w:numFmt w:val="bullet"/>
      <w:lvlText w:val="o"/>
      <w:lvlJc w:val="left"/>
      <w:pPr>
        <w:ind w:left="1580" w:hanging="360"/>
      </w:pPr>
      <w:rPr>
        <w:rFonts w:ascii="Courier New" w:eastAsia="Courier New" w:hAnsi="Courier New" w:cs="Courier New" w:hint="default"/>
        <w:w w:val="99"/>
        <w:sz w:val="24"/>
        <w:szCs w:val="24"/>
      </w:rPr>
    </w:lvl>
    <w:lvl w:ilvl="2" w:tplc="31A62724">
      <w:numFmt w:val="bullet"/>
      <w:lvlText w:val="•"/>
      <w:lvlJc w:val="left"/>
      <w:pPr>
        <w:ind w:left="2471" w:hanging="360"/>
      </w:pPr>
      <w:rPr>
        <w:rFonts w:hint="default"/>
      </w:rPr>
    </w:lvl>
    <w:lvl w:ilvl="3" w:tplc="D2AC993C">
      <w:numFmt w:val="bullet"/>
      <w:lvlText w:val="•"/>
      <w:lvlJc w:val="left"/>
      <w:pPr>
        <w:ind w:left="3362" w:hanging="360"/>
      </w:pPr>
      <w:rPr>
        <w:rFonts w:hint="default"/>
      </w:rPr>
    </w:lvl>
    <w:lvl w:ilvl="4" w:tplc="2022FF66">
      <w:numFmt w:val="bullet"/>
      <w:lvlText w:val="•"/>
      <w:lvlJc w:val="left"/>
      <w:pPr>
        <w:ind w:left="4253" w:hanging="360"/>
      </w:pPr>
      <w:rPr>
        <w:rFonts w:hint="default"/>
      </w:rPr>
    </w:lvl>
    <w:lvl w:ilvl="5" w:tplc="A9C6BA58">
      <w:numFmt w:val="bullet"/>
      <w:lvlText w:val="•"/>
      <w:lvlJc w:val="left"/>
      <w:pPr>
        <w:ind w:left="5144" w:hanging="360"/>
      </w:pPr>
      <w:rPr>
        <w:rFonts w:hint="default"/>
      </w:rPr>
    </w:lvl>
    <w:lvl w:ilvl="6" w:tplc="55621902">
      <w:numFmt w:val="bullet"/>
      <w:lvlText w:val="•"/>
      <w:lvlJc w:val="left"/>
      <w:pPr>
        <w:ind w:left="6035" w:hanging="360"/>
      </w:pPr>
      <w:rPr>
        <w:rFonts w:hint="default"/>
      </w:rPr>
    </w:lvl>
    <w:lvl w:ilvl="7" w:tplc="B28A0CEA">
      <w:numFmt w:val="bullet"/>
      <w:lvlText w:val="•"/>
      <w:lvlJc w:val="left"/>
      <w:pPr>
        <w:ind w:left="6926" w:hanging="360"/>
      </w:pPr>
      <w:rPr>
        <w:rFonts w:hint="default"/>
      </w:rPr>
    </w:lvl>
    <w:lvl w:ilvl="8" w:tplc="B33A39D4">
      <w:numFmt w:val="bullet"/>
      <w:lvlText w:val="•"/>
      <w:lvlJc w:val="left"/>
      <w:pPr>
        <w:ind w:left="7817" w:hanging="360"/>
      </w:pPr>
      <w:rPr>
        <w:rFonts w:hint="default"/>
      </w:rPr>
    </w:lvl>
  </w:abstractNum>
  <w:abstractNum w:abstractNumId="2" w15:restartNumberingAfterBreak="0">
    <w:nsid w:val="29820998"/>
    <w:multiLevelType w:val="hybridMultilevel"/>
    <w:tmpl w:val="70840A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177C0C"/>
    <w:multiLevelType w:val="hybridMultilevel"/>
    <w:tmpl w:val="71DEB2BE"/>
    <w:lvl w:ilvl="0" w:tplc="93209B0A">
      <w:start w:val="1"/>
      <w:numFmt w:val="decimal"/>
      <w:lvlText w:val="%1."/>
      <w:lvlJc w:val="left"/>
      <w:pPr>
        <w:ind w:left="567" w:hanging="360"/>
        <w:jc w:val="lef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1" w:tplc="4364D97A">
      <w:numFmt w:val="decimal"/>
      <w:lvlText w:val="%2"/>
      <w:lvlJc w:val="left"/>
      <w:pPr>
        <w:ind w:left="840" w:hanging="360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2" w:tplc="AFD6267A">
      <w:numFmt w:val="bullet"/>
      <w:lvlText w:val="•"/>
      <w:lvlJc w:val="left"/>
      <w:pPr>
        <w:ind w:left="1811" w:hanging="360"/>
      </w:pPr>
      <w:rPr>
        <w:rFonts w:hint="default"/>
      </w:rPr>
    </w:lvl>
    <w:lvl w:ilvl="3" w:tplc="85105E4C">
      <w:numFmt w:val="bullet"/>
      <w:lvlText w:val="•"/>
      <w:lvlJc w:val="left"/>
      <w:pPr>
        <w:ind w:left="2782" w:hanging="360"/>
      </w:pPr>
      <w:rPr>
        <w:rFonts w:hint="default"/>
      </w:rPr>
    </w:lvl>
    <w:lvl w:ilvl="4" w:tplc="F70883C6">
      <w:numFmt w:val="bullet"/>
      <w:lvlText w:val="•"/>
      <w:lvlJc w:val="left"/>
      <w:pPr>
        <w:ind w:left="3753" w:hanging="360"/>
      </w:pPr>
      <w:rPr>
        <w:rFonts w:hint="default"/>
      </w:rPr>
    </w:lvl>
    <w:lvl w:ilvl="5" w:tplc="A40AB4C0">
      <w:numFmt w:val="bullet"/>
      <w:lvlText w:val="•"/>
      <w:lvlJc w:val="left"/>
      <w:pPr>
        <w:ind w:left="4724" w:hanging="360"/>
      </w:pPr>
      <w:rPr>
        <w:rFonts w:hint="default"/>
      </w:rPr>
    </w:lvl>
    <w:lvl w:ilvl="6" w:tplc="B454891E">
      <w:numFmt w:val="bullet"/>
      <w:lvlText w:val="•"/>
      <w:lvlJc w:val="left"/>
      <w:pPr>
        <w:ind w:left="5695" w:hanging="360"/>
      </w:pPr>
      <w:rPr>
        <w:rFonts w:hint="default"/>
      </w:rPr>
    </w:lvl>
    <w:lvl w:ilvl="7" w:tplc="AE849286">
      <w:numFmt w:val="bullet"/>
      <w:lvlText w:val="•"/>
      <w:lvlJc w:val="left"/>
      <w:pPr>
        <w:ind w:left="6666" w:hanging="360"/>
      </w:pPr>
      <w:rPr>
        <w:rFonts w:hint="default"/>
      </w:rPr>
    </w:lvl>
    <w:lvl w:ilvl="8" w:tplc="BC20A812">
      <w:numFmt w:val="bullet"/>
      <w:lvlText w:val="•"/>
      <w:lvlJc w:val="left"/>
      <w:pPr>
        <w:ind w:left="7637" w:hanging="360"/>
      </w:pPr>
      <w:rPr>
        <w:rFonts w:hint="default"/>
      </w:rPr>
    </w:lvl>
  </w:abstractNum>
  <w:abstractNum w:abstractNumId="4" w15:restartNumberingAfterBreak="0">
    <w:nsid w:val="610B3C94"/>
    <w:multiLevelType w:val="hybridMultilevel"/>
    <w:tmpl w:val="5A083AEC"/>
    <w:lvl w:ilvl="0" w:tplc="4364D97A">
      <w:numFmt w:val="decimal"/>
      <w:lvlText w:val="%1"/>
      <w:lvlJc w:val="left"/>
      <w:pPr>
        <w:ind w:left="840" w:hanging="360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3D665B"/>
    <w:multiLevelType w:val="hybridMultilevel"/>
    <w:tmpl w:val="FF60C3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7160F0"/>
    <w:multiLevelType w:val="hybridMultilevel"/>
    <w:tmpl w:val="2640DEAC"/>
    <w:lvl w:ilvl="0" w:tplc="2488B802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C286463E">
      <w:numFmt w:val="bullet"/>
      <w:lvlText w:val="•"/>
      <w:lvlJc w:val="left"/>
      <w:pPr>
        <w:ind w:left="1788" w:hanging="360"/>
      </w:pPr>
      <w:rPr>
        <w:rFonts w:hint="default"/>
      </w:rPr>
    </w:lvl>
    <w:lvl w:ilvl="2" w:tplc="49E4267A">
      <w:numFmt w:val="bullet"/>
      <w:lvlText w:val="•"/>
      <w:lvlJc w:val="left"/>
      <w:pPr>
        <w:ind w:left="2656" w:hanging="360"/>
      </w:pPr>
      <w:rPr>
        <w:rFonts w:hint="default"/>
      </w:rPr>
    </w:lvl>
    <w:lvl w:ilvl="3" w:tplc="6F98A868">
      <w:numFmt w:val="bullet"/>
      <w:lvlText w:val="•"/>
      <w:lvlJc w:val="left"/>
      <w:pPr>
        <w:ind w:left="3524" w:hanging="360"/>
      </w:pPr>
      <w:rPr>
        <w:rFonts w:hint="default"/>
      </w:rPr>
    </w:lvl>
    <w:lvl w:ilvl="4" w:tplc="398E7DC0">
      <w:numFmt w:val="bullet"/>
      <w:lvlText w:val="•"/>
      <w:lvlJc w:val="left"/>
      <w:pPr>
        <w:ind w:left="4392" w:hanging="360"/>
      </w:pPr>
      <w:rPr>
        <w:rFonts w:hint="default"/>
      </w:rPr>
    </w:lvl>
    <w:lvl w:ilvl="5" w:tplc="9A425C82">
      <w:numFmt w:val="bullet"/>
      <w:lvlText w:val="•"/>
      <w:lvlJc w:val="left"/>
      <w:pPr>
        <w:ind w:left="5260" w:hanging="360"/>
      </w:pPr>
      <w:rPr>
        <w:rFonts w:hint="default"/>
      </w:rPr>
    </w:lvl>
    <w:lvl w:ilvl="6" w:tplc="459241E6">
      <w:numFmt w:val="bullet"/>
      <w:lvlText w:val="•"/>
      <w:lvlJc w:val="left"/>
      <w:pPr>
        <w:ind w:left="6128" w:hanging="360"/>
      </w:pPr>
      <w:rPr>
        <w:rFonts w:hint="default"/>
      </w:rPr>
    </w:lvl>
    <w:lvl w:ilvl="7" w:tplc="88860848">
      <w:numFmt w:val="bullet"/>
      <w:lvlText w:val="•"/>
      <w:lvlJc w:val="left"/>
      <w:pPr>
        <w:ind w:left="6996" w:hanging="360"/>
      </w:pPr>
      <w:rPr>
        <w:rFonts w:hint="default"/>
      </w:rPr>
    </w:lvl>
    <w:lvl w:ilvl="8" w:tplc="1AB4C2E2">
      <w:numFmt w:val="bullet"/>
      <w:lvlText w:val="•"/>
      <w:lvlJc w:val="left"/>
      <w:pPr>
        <w:ind w:left="7864" w:hanging="360"/>
      </w:pPr>
      <w:rPr>
        <w:rFonts w:hint="default"/>
      </w:rPr>
    </w:lvl>
  </w:abstractNum>
  <w:num w:numId="1" w16cid:durableId="2138647068">
    <w:abstractNumId w:val="3"/>
  </w:num>
  <w:num w:numId="2" w16cid:durableId="1282150248">
    <w:abstractNumId w:val="1"/>
  </w:num>
  <w:num w:numId="3" w16cid:durableId="1325820275">
    <w:abstractNumId w:val="6"/>
  </w:num>
  <w:num w:numId="4" w16cid:durableId="562372716">
    <w:abstractNumId w:val="4"/>
  </w:num>
  <w:num w:numId="5" w16cid:durableId="1369792810">
    <w:abstractNumId w:val="0"/>
  </w:num>
  <w:num w:numId="6" w16cid:durableId="1798521157">
    <w:abstractNumId w:val="2"/>
  </w:num>
  <w:num w:numId="7" w16cid:durableId="19408720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zMDYwMzc3NzEwtzBX0lEKTi0uzszPAykwrwUA26cvZiwAAAA="/>
  </w:docVars>
  <w:rsids>
    <w:rsidRoot w:val="00E1357F"/>
    <w:rsid w:val="00001B25"/>
    <w:rsid w:val="00005540"/>
    <w:rsid w:val="00013413"/>
    <w:rsid w:val="00023994"/>
    <w:rsid w:val="000253DA"/>
    <w:rsid w:val="00026D5D"/>
    <w:rsid w:val="00046D9E"/>
    <w:rsid w:val="00051D0C"/>
    <w:rsid w:val="00053C9C"/>
    <w:rsid w:val="0006608D"/>
    <w:rsid w:val="0007616A"/>
    <w:rsid w:val="00077D40"/>
    <w:rsid w:val="0008750D"/>
    <w:rsid w:val="000C16EF"/>
    <w:rsid w:val="000C58A7"/>
    <w:rsid w:val="000D07CC"/>
    <w:rsid w:val="000D0B4D"/>
    <w:rsid w:val="000D3782"/>
    <w:rsid w:val="000E7357"/>
    <w:rsid w:val="00127A05"/>
    <w:rsid w:val="00192FD6"/>
    <w:rsid w:val="001B171A"/>
    <w:rsid w:val="001C01CF"/>
    <w:rsid w:val="001F0B04"/>
    <w:rsid w:val="001F3BCF"/>
    <w:rsid w:val="002006B0"/>
    <w:rsid w:val="00207E44"/>
    <w:rsid w:val="00222538"/>
    <w:rsid w:val="0026456D"/>
    <w:rsid w:val="00273BCA"/>
    <w:rsid w:val="00276AE2"/>
    <w:rsid w:val="002948DD"/>
    <w:rsid w:val="002D168D"/>
    <w:rsid w:val="002E53BE"/>
    <w:rsid w:val="002F51E3"/>
    <w:rsid w:val="00301BA0"/>
    <w:rsid w:val="00316088"/>
    <w:rsid w:val="00324656"/>
    <w:rsid w:val="003662FA"/>
    <w:rsid w:val="00370730"/>
    <w:rsid w:val="0038669A"/>
    <w:rsid w:val="00400FEE"/>
    <w:rsid w:val="004022CE"/>
    <w:rsid w:val="004231E0"/>
    <w:rsid w:val="00431937"/>
    <w:rsid w:val="00460C50"/>
    <w:rsid w:val="00472A16"/>
    <w:rsid w:val="00492BAF"/>
    <w:rsid w:val="0049656E"/>
    <w:rsid w:val="004A06A8"/>
    <w:rsid w:val="004B3C7A"/>
    <w:rsid w:val="004B6813"/>
    <w:rsid w:val="004C544C"/>
    <w:rsid w:val="004D032A"/>
    <w:rsid w:val="004E375E"/>
    <w:rsid w:val="004E561D"/>
    <w:rsid w:val="004F7F5B"/>
    <w:rsid w:val="00506AC7"/>
    <w:rsid w:val="0053111F"/>
    <w:rsid w:val="00586553"/>
    <w:rsid w:val="0059692C"/>
    <w:rsid w:val="005A5A8A"/>
    <w:rsid w:val="005D1ADC"/>
    <w:rsid w:val="005E2703"/>
    <w:rsid w:val="005F0BFD"/>
    <w:rsid w:val="00641C8F"/>
    <w:rsid w:val="006448B2"/>
    <w:rsid w:val="00660331"/>
    <w:rsid w:val="00687A06"/>
    <w:rsid w:val="00690FB4"/>
    <w:rsid w:val="006F76FB"/>
    <w:rsid w:val="007405E9"/>
    <w:rsid w:val="007423A0"/>
    <w:rsid w:val="00745F81"/>
    <w:rsid w:val="00751B96"/>
    <w:rsid w:val="00772D95"/>
    <w:rsid w:val="007A1B87"/>
    <w:rsid w:val="007A47C0"/>
    <w:rsid w:val="007B47CB"/>
    <w:rsid w:val="007F47B9"/>
    <w:rsid w:val="007F671A"/>
    <w:rsid w:val="00841E5E"/>
    <w:rsid w:val="008466E8"/>
    <w:rsid w:val="00854EF6"/>
    <w:rsid w:val="008A5631"/>
    <w:rsid w:val="008D0FD3"/>
    <w:rsid w:val="008E0628"/>
    <w:rsid w:val="009039CC"/>
    <w:rsid w:val="00917D4B"/>
    <w:rsid w:val="00923D3E"/>
    <w:rsid w:val="0094171E"/>
    <w:rsid w:val="0096492D"/>
    <w:rsid w:val="00990694"/>
    <w:rsid w:val="0099280A"/>
    <w:rsid w:val="00994787"/>
    <w:rsid w:val="009A4DEB"/>
    <w:rsid w:val="009B38F9"/>
    <w:rsid w:val="009F0820"/>
    <w:rsid w:val="009F50FD"/>
    <w:rsid w:val="00A56E5A"/>
    <w:rsid w:val="00A57269"/>
    <w:rsid w:val="00A97FE5"/>
    <w:rsid w:val="00AB2A69"/>
    <w:rsid w:val="00AD5762"/>
    <w:rsid w:val="00AE7400"/>
    <w:rsid w:val="00B00240"/>
    <w:rsid w:val="00B24A31"/>
    <w:rsid w:val="00B323DF"/>
    <w:rsid w:val="00B52D87"/>
    <w:rsid w:val="00B62C3C"/>
    <w:rsid w:val="00B674B7"/>
    <w:rsid w:val="00B7386D"/>
    <w:rsid w:val="00B82317"/>
    <w:rsid w:val="00BB2D84"/>
    <w:rsid w:val="00BD57B4"/>
    <w:rsid w:val="00BE1E0E"/>
    <w:rsid w:val="00C028F0"/>
    <w:rsid w:val="00C523AE"/>
    <w:rsid w:val="00C77695"/>
    <w:rsid w:val="00CC32ED"/>
    <w:rsid w:val="00D2286D"/>
    <w:rsid w:val="00D576E6"/>
    <w:rsid w:val="00DD3DD2"/>
    <w:rsid w:val="00DF099F"/>
    <w:rsid w:val="00E102BB"/>
    <w:rsid w:val="00E1258B"/>
    <w:rsid w:val="00E133FF"/>
    <w:rsid w:val="00E1357F"/>
    <w:rsid w:val="00E20CE3"/>
    <w:rsid w:val="00E325EA"/>
    <w:rsid w:val="00E3745E"/>
    <w:rsid w:val="00E44A4B"/>
    <w:rsid w:val="00E461D3"/>
    <w:rsid w:val="00E515F3"/>
    <w:rsid w:val="00E550A3"/>
    <w:rsid w:val="00E72530"/>
    <w:rsid w:val="00E966D6"/>
    <w:rsid w:val="00E97FB7"/>
    <w:rsid w:val="00EA0CB9"/>
    <w:rsid w:val="00EB75F1"/>
    <w:rsid w:val="00EE1A01"/>
    <w:rsid w:val="00EE60EF"/>
    <w:rsid w:val="00F1635D"/>
    <w:rsid w:val="00F21C68"/>
    <w:rsid w:val="00F30774"/>
    <w:rsid w:val="00F401F9"/>
    <w:rsid w:val="00FC5635"/>
    <w:rsid w:val="00FC73C5"/>
    <w:rsid w:val="00FF528A"/>
    <w:rsid w:val="1082814F"/>
    <w:rsid w:val="1F38B738"/>
    <w:rsid w:val="3CDB5742"/>
    <w:rsid w:val="6CCDF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068129"/>
  <w15:docId w15:val="{455248A0-534E-4E87-9BA9-1CEFC1934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6"/>
      <w:ind w:left="14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4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567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02399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3994"/>
    <w:rPr>
      <w:rFonts w:ascii="Segoe UI" w:eastAsia="Times New Roman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4C544C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055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55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554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55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554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03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032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D03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032A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E550A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24656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5865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6492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B2A69"/>
    <w:pPr>
      <w:widowControl/>
      <w:autoSpaceDE/>
      <w:autoSpaceDN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259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cdonaldinstitute.ca/wp-content/uploads/2020/11/Alignment-with-MI-Research-Strategy-Fall-2020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dmin@mcdonaldinstitute.ca?subject=HQP%20Pooled%20Resources%20Round%207%20-%20%7bSupervisor%20Last%20name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F11822-ED68-E449-8FEB-BB6C8FE3A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732</Words>
  <Characters>4255</Characters>
  <Application>Microsoft Office Word</Application>
  <DocSecurity>0</DocSecurity>
  <Lines>67</Lines>
  <Paragraphs>18</Paragraphs>
  <ScaleCrop>false</ScaleCrop>
  <Company/>
  <LinksUpToDate>false</LinksUpToDate>
  <CharactersWithSpaces>4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ouad Elgindy</dc:creator>
  <cp:lastModifiedBy>Chineze Onuoha</cp:lastModifiedBy>
  <cp:revision>16</cp:revision>
  <dcterms:created xsi:type="dcterms:W3CDTF">2021-12-14T21:14:00Z</dcterms:created>
  <dcterms:modified xsi:type="dcterms:W3CDTF">2022-11-21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09T00:00:00Z</vt:filetime>
  </property>
  <property fmtid="{D5CDD505-2E9C-101B-9397-08002B2CF9AE}" pid="3" name="Creator">
    <vt:lpwstr>Acrobat PDFMaker 18 for Word</vt:lpwstr>
  </property>
  <property fmtid="{D5CDD505-2E9C-101B-9397-08002B2CF9AE}" pid="4" name="LastSaved">
    <vt:filetime>2018-01-11T00:00:00Z</vt:filetime>
  </property>
</Properties>
</file>